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2EF9FA" w14:textId="2D2B523D" w:rsidR="00A9204E" w:rsidRPr="007E2F67" w:rsidRDefault="007E2F67" w:rsidP="007E2F67">
      <w:pPr>
        <w:pStyle w:val="Title"/>
        <w:rPr>
          <w:b/>
          <w:bCs/>
        </w:rPr>
      </w:pPr>
      <w:r w:rsidRPr="007E2F67">
        <w:rPr>
          <w:b/>
          <w:bCs/>
        </w:rPr>
        <w:t xml:space="preserve">IOT Project Document </w:t>
      </w:r>
      <w:r>
        <w:rPr>
          <w:b/>
          <w:bCs/>
        </w:rPr>
        <w:t>-</w:t>
      </w:r>
      <w:r w:rsidRPr="007E2F67">
        <w:rPr>
          <w:b/>
          <w:bCs/>
        </w:rPr>
        <w:t xml:space="preserve"> CODE</w:t>
      </w:r>
    </w:p>
    <w:p w14:paraId="228BA611" w14:textId="626E8F26" w:rsidR="007E2F67" w:rsidRDefault="007E2F67" w:rsidP="007E2F67">
      <w:pPr>
        <w:pBdr>
          <w:bottom w:val="single" w:sz="6" w:space="1" w:color="auto"/>
        </w:pBdr>
      </w:pPr>
    </w:p>
    <w:p w14:paraId="3A2C5C56" w14:textId="02BCC749" w:rsidR="007E2F67" w:rsidRDefault="007E2F67" w:rsidP="007E2F67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3482504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40AA13" w14:textId="5E0E19E5" w:rsidR="009C49F5" w:rsidRDefault="009C49F5">
          <w:pPr>
            <w:pStyle w:val="TOCHeading"/>
          </w:pPr>
          <w:r>
            <w:t>Contents</w:t>
          </w:r>
        </w:p>
        <w:p w14:paraId="1A6BE2CF" w14:textId="0E0F31CE" w:rsidR="009C49F5" w:rsidRDefault="009C49F5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589539" w:history="1">
            <w:r w:rsidRPr="00253D49">
              <w:rPr>
                <w:rStyle w:val="Hyperlink"/>
                <w:noProof/>
              </w:rPr>
              <w:t>1.</w:t>
            </w:r>
            <w:r>
              <w:rPr>
                <w:noProof/>
              </w:rPr>
              <w:tab/>
            </w:r>
            <w:r w:rsidRPr="00253D49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589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8D586" w14:textId="0A2EBEFD" w:rsidR="009C49F5" w:rsidRDefault="00C338F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3589540" w:history="1">
            <w:r w:rsidR="009C49F5" w:rsidRPr="00253D49">
              <w:rPr>
                <w:rStyle w:val="Hyperlink"/>
                <w:noProof/>
              </w:rPr>
              <w:t>2.</w:t>
            </w:r>
            <w:r w:rsidR="009C49F5">
              <w:rPr>
                <w:noProof/>
              </w:rPr>
              <w:tab/>
            </w:r>
            <w:r w:rsidR="009C49F5" w:rsidRPr="00253D49">
              <w:rPr>
                <w:rStyle w:val="Hyperlink"/>
                <w:noProof/>
              </w:rPr>
              <w:t>Hardware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0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1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7A54439A" w14:textId="2DC6A033" w:rsidR="009C49F5" w:rsidRDefault="00C338F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3589541" w:history="1">
            <w:r w:rsidR="009C49F5" w:rsidRPr="00253D49">
              <w:rPr>
                <w:rStyle w:val="Hyperlink"/>
                <w:noProof/>
              </w:rPr>
              <w:t>3. Software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1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1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0DB2678E" w14:textId="38B6AB8B" w:rsidR="009C49F5" w:rsidRDefault="00C338F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3589542" w:history="1">
            <w:r w:rsidR="009C49F5" w:rsidRPr="00253D49">
              <w:rPr>
                <w:rStyle w:val="Hyperlink"/>
                <w:noProof/>
              </w:rPr>
              <w:t>4. Install locally (for development purposes)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2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2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103B68C3" w14:textId="540D3273" w:rsidR="009C49F5" w:rsidRDefault="00C338F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3" w:history="1">
            <w:r w:rsidR="009C49F5" w:rsidRPr="00253D49">
              <w:rPr>
                <w:rStyle w:val="Hyperlink"/>
                <w:noProof/>
              </w:rPr>
              <w:t>4.1. Back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3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2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522EC0D4" w14:textId="4B70D272" w:rsidR="009C49F5" w:rsidRDefault="00C338F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4" w:history="1">
            <w:r w:rsidR="009C49F5" w:rsidRPr="00253D49">
              <w:rPr>
                <w:rStyle w:val="Hyperlink"/>
                <w:noProof/>
              </w:rPr>
              <w:t>4.2. Arduino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4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2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66A86380" w14:textId="141C1C54" w:rsidR="009C49F5" w:rsidRDefault="00C338F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5" w:history="1">
            <w:r w:rsidR="009C49F5" w:rsidRPr="00253D49">
              <w:rPr>
                <w:rStyle w:val="Hyperlink"/>
                <w:noProof/>
              </w:rPr>
              <w:t>4.3. Esp32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5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2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64FE0136" w14:textId="3A019383" w:rsidR="009C49F5" w:rsidRDefault="00C338F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6" w:history="1">
            <w:r w:rsidR="009C49F5" w:rsidRPr="00253D49">
              <w:rPr>
                <w:rStyle w:val="Hyperlink"/>
                <w:noProof/>
              </w:rPr>
              <w:t>4.4. Front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6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7F815B0A" w14:textId="128D034F" w:rsidR="009C49F5" w:rsidRDefault="00C338F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3589547" w:history="1">
            <w:r w:rsidR="009C49F5" w:rsidRPr="00253D49">
              <w:rPr>
                <w:rStyle w:val="Hyperlink"/>
                <w:noProof/>
              </w:rPr>
              <w:t>5. Deploy to the Internet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7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208E9A74" w14:textId="6BE5C9E7" w:rsidR="009C49F5" w:rsidRDefault="00C338F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3589548" w:history="1">
            <w:r w:rsidR="009C49F5" w:rsidRPr="00253D49">
              <w:rPr>
                <w:rStyle w:val="Hyperlink"/>
                <w:noProof/>
              </w:rPr>
              <w:t>5.1. Back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8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19C80585" w14:textId="3906ED20" w:rsidR="009C49F5" w:rsidRDefault="00C338F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93589549" w:history="1">
            <w:r w:rsidR="009C49F5" w:rsidRPr="00253D49">
              <w:rPr>
                <w:rStyle w:val="Hyperlink"/>
                <w:noProof/>
              </w:rPr>
              <w:t>5.1.1.</w:t>
            </w:r>
            <w:r w:rsidR="009C49F5">
              <w:rPr>
                <w:noProof/>
              </w:rPr>
              <w:tab/>
            </w:r>
            <w:r w:rsidR="009C49F5" w:rsidRPr="00253D49">
              <w:rPr>
                <w:rStyle w:val="Hyperlink"/>
                <w:noProof/>
              </w:rPr>
              <w:t>Update Esp32’s firmware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49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29888DB1" w14:textId="61B5823A" w:rsidR="009C49F5" w:rsidRDefault="00C338FD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93589550" w:history="1">
            <w:r w:rsidR="009C49F5" w:rsidRPr="00253D49">
              <w:rPr>
                <w:rStyle w:val="Hyperlink"/>
                <w:noProof/>
              </w:rPr>
              <w:t>5.1.2.</w:t>
            </w:r>
            <w:r w:rsidR="009C49F5">
              <w:rPr>
                <w:noProof/>
              </w:rPr>
              <w:tab/>
            </w:r>
            <w:r w:rsidR="009C49F5" w:rsidRPr="00253D49">
              <w:rPr>
                <w:rStyle w:val="Hyperlink"/>
                <w:noProof/>
              </w:rPr>
              <w:t>Update front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50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76B098FD" w14:textId="1051F64B" w:rsidR="009C49F5" w:rsidRDefault="00C338F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3589551" w:history="1">
            <w:r w:rsidR="009C49F5" w:rsidRPr="00253D49">
              <w:rPr>
                <w:rStyle w:val="Hyperlink"/>
                <w:noProof/>
              </w:rPr>
              <w:t>5.2. Frontend</w:t>
            </w:r>
            <w:r w:rsidR="009C49F5">
              <w:rPr>
                <w:noProof/>
                <w:webHidden/>
              </w:rPr>
              <w:tab/>
            </w:r>
            <w:r w:rsidR="009C49F5">
              <w:rPr>
                <w:noProof/>
                <w:webHidden/>
              </w:rPr>
              <w:fldChar w:fldCharType="begin"/>
            </w:r>
            <w:r w:rsidR="009C49F5">
              <w:rPr>
                <w:noProof/>
                <w:webHidden/>
              </w:rPr>
              <w:instrText xml:space="preserve"> PAGEREF _Toc93589551 \h </w:instrText>
            </w:r>
            <w:r w:rsidR="009C49F5">
              <w:rPr>
                <w:noProof/>
                <w:webHidden/>
              </w:rPr>
            </w:r>
            <w:r w:rsidR="009C49F5">
              <w:rPr>
                <w:noProof/>
                <w:webHidden/>
              </w:rPr>
              <w:fldChar w:fldCharType="separate"/>
            </w:r>
            <w:r w:rsidR="009C49F5">
              <w:rPr>
                <w:noProof/>
                <w:webHidden/>
              </w:rPr>
              <w:t>4</w:t>
            </w:r>
            <w:r w:rsidR="009C49F5">
              <w:rPr>
                <w:noProof/>
                <w:webHidden/>
              </w:rPr>
              <w:fldChar w:fldCharType="end"/>
            </w:r>
          </w:hyperlink>
        </w:p>
        <w:p w14:paraId="3DC9501A" w14:textId="04E12390" w:rsidR="009C49F5" w:rsidRDefault="009C49F5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C1E06BB" w14:textId="77777777" w:rsidR="009C49F5" w:rsidRDefault="009C49F5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61E6EBCD" w14:textId="530A05B9" w:rsidR="009C49F5" w:rsidRDefault="009C49F5" w:rsidP="009C49F5">
      <w:pPr>
        <w:pStyle w:val="Heading1"/>
        <w:numPr>
          <w:ilvl w:val="0"/>
          <w:numId w:val="38"/>
        </w:numPr>
      </w:pPr>
      <w:bookmarkStart w:id="0" w:name="_Toc93589539"/>
      <w:r>
        <w:lastRenderedPageBreak/>
        <w:t>Notes</w:t>
      </w:r>
    </w:p>
    <w:p w14:paraId="428A7295" w14:textId="67083420" w:rsidR="009C49F5" w:rsidRDefault="009C49F5" w:rsidP="009C49F5">
      <w:r>
        <w:t xml:space="preserve">GitHub repository: </w:t>
      </w:r>
      <w:hyperlink r:id="rId9" w:history="1">
        <w:r w:rsidRPr="002F534A">
          <w:rPr>
            <w:rStyle w:val="Hyperlink"/>
          </w:rPr>
          <w:t>https://github.com/thanhlongb/c4s-iot-project/</w:t>
        </w:r>
      </w:hyperlink>
      <w:r>
        <w:t xml:space="preserve"> </w:t>
      </w:r>
    </w:p>
    <w:p w14:paraId="40C4AACF" w14:textId="4E2EA1D5" w:rsidR="009C49F5" w:rsidRDefault="009C49F5" w:rsidP="009C49F5">
      <w:r>
        <w:t xml:space="preserve">Shared to the following email: </w:t>
      </w:r>
      <w:hyperlink r:id="rId10" w:history="1">
        <w:r w:rsidRPr="002F534A">
          <w:rPr>
            <w:rStyle w:val="Hyperlink"/>
          </w:rPr>
          <w:t>manh.nguyentuan@rmit.edu.vn</w:t>
        </w:r>
      </w:hyperlink>
      <w:r>
        <w:t xml:space="preserve"> </w:t>
      </w:r>
    </w:p>
    <w:p w14:paraId="36724144" w14:textId="291CE0DA" w:rsidR="009C49F5" w:rsidRDefault="008F43D7" w:rsidP="009C49F5">
      <w:r>
        <w:t>Heroku credentials:</w:t>
      </w:r>
    </w:p>
    <w:p w14:paraId="53EACD22" w14:textId="1141346F" w:rsidR="008F43D7" w:rsidRDefault="008F43D7" w:rsidP="008F43D7">
      <w:pPr>
        <w:pStyle w:val="ListParagraph"/>
        <w:numPr>
          <w:ilvl w:val="0"/>
          <w:numId w:val="39"/>
        </w:numPr>
      </w:pPr>
      <w:r>
        <w:t xml:space="preserve">Username: </w:t>
      </w:r>
      <w:r w:rsidRPr="008F43D7">
        <w:rPr>
          <w:b/>
          <w:bCs/>
        </w:rPr>
        <w:t>dlt.rmit.edu.vn@gmail.com</w:t>
      </w:r>
    </w:p>
    <w:p w14:paraId="7D3EAE4F" w14:textId="2E215C4E" w:rsidR="008F43D7" w:rsidRPr="009C49F5" w:rsidRDefault="008F43D7" w:rsidP="008F43D7">
      <w:pPr>
        <w:pStyle w:val="ListParagraph"/>
        <w:numPr>
          <w:ilvl w:val="0"/>
          <w:numId w:val="39"/>
        </w:numPr>
      </w:pPr>
      <w:r>
        <w:t xml:space="preserve">Password: </w:t>
      </w:r>
      <w:r w:rsidRPr="008F43D7">
        <w:rPr>
          <w:b/>
          <w:bCs/>
        </w:rPr>
        <w:t>CODE4School@RMIT</w:t>
      </w:r>
    </w:p>
    <w:p w14:paraId="08C08569" w14:textId="0D8535AF" w:rsidR="007E2F67" w:rsidRDefault="007E2F67" w:rsidP="009C49F5">
      <w:pPr>
        <w:pStyle w:val="Heading1"/>
        <w:numPr>
          <w:ilvl w:val="0"/>
          <w:numId w:val="38"/>
        </w:numPr>
        <w:ind w:left="360" w:hanging="360"/>
      </w:pPr>
      <w:r>
        <w:t>Architecture</w:t>
      </w:r>
      <w:bookmarkEnd w:id="0"/>
    </w:p>
    <w:p w14:paraId="4A692642" w14:textId="3F638805" w:rsidR="008F43D7" w:rsidRDefault="008F43D7" w:rsidP="008F43D7">
      <w:r>
        <w:rPr>
          <w:noProof/>
        </w:rPr>
        <w:drawing>
          <wp:inline distT="0" distB="0" distL="0" distR="0" wp14:anchorId="4402709D" wp14:editId="72CD0C73">
            <wp:extent cx="5937885" cy="2260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26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3F0742" w14:textId="06873ECA" w:rsidR="008F43D7" w:rsidRPr="007C452D" w:rsidRDefault="008F43D7" w:rsidP="008F43D7">
      <w:pPr>
        <w:jc w:val="center"/>
        <w:rPr>
          <w:i/>
          <w:iCs/>
        </w:rPr>
      </w:pPr>
      <w:r w:rsidRPr="007C452D">
        <w:rPr>
          <w:i/>
          <w:iCs/>
        </w:rPr>
        <w:t xml:space="preserve">Figure 1: </w:t>
      </w:r>
      <w:r>
        <w:rPr>
          <w:i/>
          <w:iCs/>
        </w:rPr>
        <w:t>System architecture</w:t>
      </w:r>
      <w:r w:rsidRPr="007C452D">
        <w:rPr>
          <w:i/>
          <w:iCs/>
        </w:rPr>
        <w:t xml:space="preserve"> diagram</w:t>
      </w:r>
    </w:p>
    <w:p w14:paraId="4DAADDED" w14:textId="77777777" w:rsidR="008F43D7" w:rsidRPr="008F43D7" w:rsidRDefault="008F43D7" w:rsidP="008F43D7"/>
    <w:p w14:paraId="26CB8597" w14:textId="678E2E3D" w:rsidR="007E2F67" w:rsidRDefault="007E2F67" w:rsidP="009C49F5">
      <w:pPr>
        <w:jc w:val="center"/>
      </w:pPr>
      <w:r>
        <w:rPr>
          <w:noProof/>
        </w:rPr>
        <w:drawing>
          <wp:inline distT="0" distB="0" distL="0" distR="0" wp14:anchorId="06C94DAF" wp14:editId="3BA27304">
            <wp:extent cx="5574082" cy="3060947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356" cy="3062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0C322" w14:textId="17589B09" w:rsidR="007E2F67" w:rsidRPr="007C452D" w:rsidRDefault="007E2F67" w:rsidP="007C452D">
      <w:pPr>
        <w:jc w:val="center"/>
        <w:rPr>
          <w:i/>
          <w:iCs/>
        </w:rPr>
      </w:pPr>
      <w:r w:rsidRPr="007C452D">
        <w:rPr>
          <w:i/>
          <w:iCs/>
        </w:rPr>
        <w:t xml:space="preserve">Figure </w:t>
      </w:r>
      <w:r w:rsidR="008F43D7">
        <w:rPr>
          <w:i/>
          <w:iCs/>
        </w:rPr>
        <w:t>2</w:t>
      </w:r>
      <w:r w:rsidRPr="007C452D">
        <w:rPr>
          <w:i/>
          <w:iCs/>
        </w:rPr>
        <w:t xml:space="preserve">: </w:t>
      </w:r>
      <w:r w:rsidR="007C452D" w:rsidRPr="007C452D">
        <w:rPr>
          <w:i/>
          <w:iCs/>
        </w:rPr>
        <w:t>C</w:t>
      </w:r>
      <w:r w:rsidRPr="007C452D">
        <w:rPr>
          <w:i/>
          <w:iCs/>
        </w:rPr>
        <w:t>ircuit</w:t>
      </w:r>
      <w:r w:rsidR="007C452D" w:rsidRPr="007C452D">
        <w:rPr>
          <w:i/>
          <w:iCs/>
        </w:rPr>
        <w:t xml:space="preserve"> diagram</w:t>
      </w:r>
    </w:p>
    <w:p w14:paraId="07AD74E2" w14:textId="41A23056" w:rsidR="007E2F67" w:rsidRDefault="007C452D" w:rsidP="007C452D">
      <w:pPr>
        <w:pStyle w:val="Heading1"/>
        <w:numPr>
          <w:ilvl w:val="0"/>
          <w:numId w:val="24"/>
        </w:numPr>
      </w:pPr>
      <w:bookmarkStart w:id="1" w:name="_Toc93589540"/>
      <w:r>
        <w:t>Hardware</w:t>
      </w:r>
      <w:bookmarkEnd w:id="1"/>
    </w:p>
    <w:p w14:paraId="062530AE" w14:textId="282480C2" w:rsidR="007C452D" w:rsidRDefault="007C452D" w:rsidP="007C452D">
      <w:r>
        <w:t>The system consists of three main hardware components:</w:t>
      </w:r>
    </w:p>
    <w:p w14:paraId="3549B2E2" w14:textId="116EEA5F" w:rsidR="007C452D" w:rsidRPr="007C452D" w:rsidRDefault="007C452D" w:rsidP="007C452D">
      <w:pPr>
        <w:pStyle w:val="ListParagraph"/>
        <w:numPr>
          <w:ilvl w:val="0"/>
          <w:numId w:val="25"/>
        </w:numPr>
        <w:rPr>
          <w:b/>
          <w:bCs/>
        </w:rPr>
      </w:pPr>
      <w:r w:rsidRPr="007C452D">
        <w:rPr>
          <w:b/>
          <w:bCs/>
        </w:rPr>
        <w:lastRenderedPageBreak/>
        <w:t xml:space="preserve">A </w:t>
      </w:r>
      <w:r>
        <w:rPr>
          <w:b/>
          <w:bCs/>
        </w:rPr>
        <w:t>laptop or server</w:t>
      </w:r>
      <w:r>
        <w:t xml:space="preserve">: for running the web-socket server, which acts as the middle-man between the Esp32 and the dashboard. </w:t>
      </w:r>
    </w:p>
    <w:p w14:paraId="56C3E4FF" w14:textId="153B115C" w:rsidR="007C452D" w:rsidRDefault="007C452D" w:rsidP="007C452D">
      <w:pPr>
        <w:pStyle w:val="ListParagraph"/>
        <w:numPr>
          <w:ilvl w:val="0"/>
          <w:numId w:val="25"/>
        </w:numPr>
      </w:pPr>
      <w:r w:rsidRPr="007C452D">
        <w:rPr>
          <w:b/>
          <w:bCs/>
        </w:rPr>
        <w:t>A</w:t>
      </w:r>
      <w:r>
        <w:rPr>
          <w:b/>
          <w:bCs/>
        </w:rPr>
        <w:t>n</w:t>
      </w:r>
      <w:r w:rsidRPr="007C452D">
        <w:rPr>
          <w:b/>
          <w:bCs/>
        </w:rPr>
        <w:t xml:space="preserve"> </w:t>
      </w:r>
      <w:r>
        <w:rPr>
          <w:b/>
          <w:bCs/>
        </w:rPr>
        <w:t>E</w:t>
      </w:r>
      <w:r w:rsidRPr="007C452D">
        <w:rPr>
          <w:b/>
          <w:bCs/>
        </w:rPr>
        <w:t>sp32</w:t>
      </w:r>
      <w:r w:rsidR="00AE41CB">
        <w:rPr>
          <w:b/>
          <w:bCs/>
        </w:rPr>
        <w:t xml:space="preserve"> (</w:t>
      </w:r>
      <w:r w:rsidR="00AE41CB" w:rsidRPr="00AE41CB">
        <w:rPr>
          <w:b/>
          <w:bCs/>
        </w:rPr>
        <w:t>NodeMCU-32S</w:t>
      </w:r>
      <w:r w:rsidR="00AE41CB">
        <w:rPr>
          <w:b/>
          <w:bCs/>
        </w:rPr>
        <w:t xml:space="preserve">, </w:t>
      </w:r>
      <w:hyperlink r:id="rId13" w:history="1">
        <w:r w:rsidR="00673425" w:rsidRPr="00673425">
          <w:rPr>
            <w:rStyle w:val="Hyperlink"/>
            <w:b/>
            <w:bCs/>
          </w:rPr>
          <w:t>datasheet</w:t>
        </w:r>
      </w:hyperlink>
      <w:r w:rsidR="00AE41CB">
        <w:rPr>
          <w:b/>
          <w:bCs/>
        </w:rPr>
        <w:t>)</w:t>
      </w:r>
      <w:r>
        <w:t xml:space="preserve">: for </w:t>
      </w:r>
      <w:r w:rsidR="00AE41CB">
        <w:t>collecting data from sensors (water level, moisture and humidity, light exposure) and also receiving commands from web dashboard to control other components, specifically: fan, water pump, LED light.</w:t>
      </w:r>
    </w:p>
    <w:p w14:paraId="5F5E9151" w14:textId="02877501" w:rsidR="00AE41CB" w:rsidRDefault="00AE41CB" w:rsidP="007C452D">
      <w:pPr>
        <w:pStyle w:val="ListParagraph"/>
        <w:numPr>
          <w:ilvl w:val="0"/>
          <w:numId w:val="25"/>
        </w:numPr>
      </w:pPr>
      <w:r>
        <w:rPr>
          <w:b/>
          <w:bCs/>
        </w:rPr>
        <w:t>An Arduino</w:t>
      </w:r>
      <w:r w:rsidR="00673425">
        <w:rPr>
          <w:b/>
          <w:bCs/>
        </w:rPr>
        <w:t xml:space="preserve"> UNO</w:t>
      </w:r>
      <w:r>
        <w:t>: for collecting data from analog-output sensors such as the TDS and pH sensors since the analog input from the Esp32 give weird results.</w:t>
      </w:r>
    </w:p>
    <w:p w14:paraId="31C2AE23" w14:textId="7D7369DD" w:rsidR="00673425" w:rsidRDefault="00673425" w:rsidP="00673425">
      <w:r>
        <w:t xml:space="preserve">Other components are shown in the Figure 1. </w:t>
      </w:r>
    </w:p>
    <w:p w14:paraId="4FB14F40" w14:textId="71DAA8C3" w:rsidR="00673425" w:rsidRDefault="00673425" w:rsidP="00673425">
      <w:pPr>
        <w:pStyle w:val="Heading1"/>
      </w:pPr>
      <w:bookmarkStart w:id="2" w:name="_Toc93589541"/>
      <w:r>
        <w:t>3. Software</w:t>
      </w:r>
      <w:bookmarkEnd w:id="2"/>
    </w:p>
    <w:p w14:paraId="6C892265" w14:textId="373DF00B" w:rsidR="00673425" w:rsidRDefault="00673425" w:rsidP="00673425">
      <w:r>
        <w:t>This project’s repository has four main folders:</w:t>
      </w:r>
    </w:p>
    <w:p w14:paraId="5E2EA9C4" w14:textId="116B0987" w:rsidR="00673425" w:rsidRDefault="00673425" w:rsidP="00673425">
      <w:pPr>
        <w:pStyle w:val="ListParagraph"/>
        <w:numPr>
          <w:ilvl w:val="0"/>
          <w:numId w:val="28"/>
        </w:numPr>
      </w:pPr>
      <w:r w:rsidRPr="00673425">
        <w:rPr>
          <w:b/>
          <w:bCs/>
        </w:rPr>
        <w:t>/</w:t>
      </w:r>
      <w:proofErr w:type="gramStart"/>
      <w:r w:rsidRPr="00673425">
        <w:rPr>
          <w:b/>
          <w:bCs/>
        </w:rPr>
        <w:t>frontend</w:t>
      </w:r>
      <w:proofErr w:type="gramEnd"/>
      <w:r>
        <w:t xml:space="preserve">: contains </w:t>
      </w:r>
      <w:proofErr w:type="spellStart"/>
      <w:r>
        <w:t>NextJS</w:t>
      </w:r>
      <w:proofErr w:type="spellEnd"/>
      <w:r>
        <w:t>-based (a framework built on top of ReactJS) application which serve the web dashboard.</w:t>
      </w:r>
    </w:p>
    <w:p w14:paraId="52594247" w14:textId="678AE5DB" w:rsidR="00673425" w:rsidRDefault="00673425" w:rsidP="00673425">
      <w:pPr>
        <w:pStyle w:val="ListParagraph"/>
        <w:numPr>
          <w:ilvl w:val="0"/>
          <w:numId w:val="28"/>
        </w:numPr>
      </w:pPr>
      <w:r>
        <w:rPr>
          <w:b/>
          <w:bCs/>
        </w:rPr>
        <w:t>/</w:t>
      </w:r>
      <w:proofErr w:type="gramStart"/>
      <w:r>
        <w:rPr>
          <w:b/>
          <w:bCs/>
        </w:rPr>
        <w:t>backend</w:t>
      </w:r>
      <w:proofErr w:type="gramEnd"/>
      <w:r w:rsidRPr="00673425">
        <w:t>:</w:t>
      </w:r>
      <w:r>
        <w:t xml:space="preserve"> contains the Nodejs backend code for running a web-socket server.</w:t>
      </w:r>
    </w:p>
    <w:p w14:paraId="56A0F3B3" w14:textId="5956BC16" w:rsidR="00673425" w:rsidRDefault="00673425" w:rsidP="00673425">
      <w:pPr>
        <w:pStyle w:val="ListParagraph"/>
        <w:numPr>
          <w:ilvl w:val="0"/>
          <w:numId w:val="28"/>
        </w:numPr>
      </w:pPr>
      <w:r>
        <w:rPr>
          <w:b/>
          <w:bCs/>
        </w:rPr>
        <w:t>/</w:t>
      </w:r>
      <w:r w:rsidR="004110A1">
        <w:rPr>
          <w:b/>
          <w:bCs/>
        </w:rPr>
        <w:t>esp32</w:t>
      </w:r>
      <w:r w:rsidR="004110A1" w:rsidRPr="004110A1">
        <w:t>:</w:t>
      </w:r>
      <w:r w:rsidR="004110A1">
        <w:t xml:space="preserve"> firmware for the Esp32. </w:t>
      </w:r>
    </w:p>
    <w:p w14:paraId="26CBCF79" w14:textId="6F7A7E0B" w:rsidR="004110A1" w:rsidRDefault="004110A1" w:rsidP="00673425">
      <w:pPr>
        <w:pStyle w:val="ListParagraph"/>
        <w:numPr>
          <w:ilvl w:val="0"/>
          <w:numId w:val="28"/>
        </w:numPr>
      </w:pPr>
      <w:r>
        <w:rPr>
          <w:b/>
          <w:bCs/>
        </w:rPr>
        <w:t>/</w:t>
      </w:r>
      <w:proofErr w:type="spellStart"/>
      <w:proofErr w:type="gramStart"/>
      <w:r>
        <w:rPr>
          <w:b/>
          <w:bCs/>
        </w:rPr>
        <w:t>arduino</w:t>
      </w:r>
      <w:proofErr w:type="spellEnd"/>
      <w:proofErr w:type="gramEnd"/>
      <w:r>
        <w:t>: firmware for the Arduino.</w:t>
      </w:r>
    </w:p>
    <w:p w14:paraId="17E4C6F4" w14:textId="20D590F5" w:rsidR="00670808" w:rsidRPr="00670808" w:rsidRDefault="004110A1" w:rsidP="00670808">
      <w:pPr>
        <w:pStyle w:val="Heading1"/>
      </w:pPr>
      <w:bookmarkStart w:id="3" w:name="_Toc93589542"/>
      <w:r>
        <w:t>4. Install</w:t>
      </w:r>
      <w:r w:rsidR="00670808">
        <w:t xml:space="preserve"> locally (for development purposes)</w:t>
      </w:r>
      <w:bookmarkEnd w:id="3"/>
    </w:p>
    <w:p w14:paraId="1B4FD19F" w14:textId="0374F31B" w:rsidR="00E60DEA" w:rsidRDefault="000A117A" w:rsidP="000A117A">
      <w:r>
        <w:t xml:space="preserve">For the system to work, </w:t>
      </w:r>
      <w:r w:rsidRPr="00E1076B">
        <w:rPr>
          <w:b/>
          <w:bCs/>
        </w:rPr>
        <w:t xml:space="preserve">all three main components must be </w:t>
      </w:r>
      <w:r w:rsidR="00E1076B" w:rsidRPr="00E1076B">
        <w:rPr>
          <w:b/>
          <w:bCs/>
        </w:rPr>
        <w:t>in the same Local Area Network</w:t>
      </w:r>
      <w:r w:rsidR="00E1076B">
        <w:t xml:space="preserve">, otherwise, they will not be able to communicate with each other. </w:t>
      </w:r>
      <w:r w:rsidR="00E60DEA">
        <w:t>It is advised to setup the system step by step with the below order from top to bottom:</w:t>
      </w:r>
    </w:p>
    <w:p w14:paraId="389EFE7E" w14:textId="26B398A8" w:rsidR="00E60DEA" w:rsidRDefault="00E60DEA" w:rsidP="00E60DEA">
      <w:pPr>
        <w:pStyle w:val="ListParagraph"/>
        <w:numPr>
          <w:ilvl w:val="0"/>
          <w:numId w:val="31"/>
        </w:numPr>
      </w:pPr>
      <w:r>
        <w:t>Backend</w:t>
      </w:r>
    </w:p>
    <w:p w14:paraId="52F430B5" w14:textId="7CED18A4" w:rsidR="00E60DEA" w:rsidRDefault="00E60DEA" w:rsidP="00E60DEA">
      <w:pPr>
        <w:pStyle w:val="ListParagraph"/>
        <w:numPr>
          <w:ilvl w:val="0"/>
          <w:numId w:val="31"/>
        </w:numPr>
      </w:pPr>
      <w:r>
        <w:t>Arduino</w:t>
      </w:r>
    </w:p>
    <w:p w14:paraId="2ED733CE" w14:textId="59CA0041" w:rsidR="00E60DEA" w:rsidRDefault="00E60DEA" w:rsidP="00E60DEA">
      <w:pPr>
        <w:pStyle w:val="ListParagraph"/>
        <w:numPr>
          <w:ilvl w:val="0"/>
          <w:numId w:val="31"/>
        </w:numPr>
      </w:pPr>
      <w:r>
        <w:t>Esp32</w:t>
      </w:r>
    </w:p>
    <w:p w14:paraId="3578B593" w14:textId="0C470204" w:rsidR="00E60DEA" w:rsidRPr="000A117A" w:rsidRDefault="00E60DEA" w:rsidP="00E60DEA">
      <w:pPr>
        <w:pStyle w:val="ListParagraph"/>
        <w:numPr>
          <w:ilvl w:val="0"/>
          <w:numId w:val="31"/>
        </w:numPr>
      </w:pPr>
      <w:r>
        <w:t>Frontend</w:t>
      </w:r>
    </w:p>
    <w:p w14:paraId="5DACF109" w14:textId="50859703" w:rsidR="004110A1" w:rsidRDefault="00060CAD" w:rsidP="00060CAD">
      <w:pPr>
        <w:pStyle w:val="Heading2"/>
      </w:pPr>
      <w:bookmarkStart w:id="4" w:name="_Toc93589543"/>
      <w:r>
        <w:t xml:space="preserve">4.1. </w:t>
      </w:r>
      <w:r w:rsidR="000A117A">
        <w:t>Backend</w:t>
      </w:r>
      <w:bookmarkEnd w:id="4"/>
    </w:p>
    <w:p w14:paraId="2E466FE5" w14:textId="7CB28883" w:rsidR="00060CAD" w:rsidRDefault="00E1076B" w:rsidP="00060CAD">
      <w:r>
        <w:t xml:space="preserve">The backend is a crucial piece in this system. Without it, there will be no data displayed on the web dashboard. </w:t>
      </w:r>
      <w:r w:rsidR="00060CAD">
        <w:t xml:space="preserve">Follow these </w:t>
      </w:r>
      <w:r w:rsidR="00E60DEA">
        <w:t>instructions</w:t>
      </w:r>
      <w:r w:rsidR="00060CAD">
        <w:t xml:space="preserve"> to run the </w:t>
      </w:r>
      <w:r w:rsidR="000A117A">
        <w:t>back</w:t>
      </w:r>
      <w:r w:rsidR="00060CAD">
        <w:t>end:</w:t>
      </w:r>
    </w:p>
    <w:p w14:paraId="0C940071" w14:textId="79414165" w:rsidR="00060CAD" w:rsidRDefault="00060CAD" w:rsidP="00060CAD">
      <w:pPr>
        <w:pStyle w:val="ListParagraph"/>
        <w:numPr>
          <w:ilvl w:val="0"/>
          <w:numId w:val="30"/>
        </w:numPr>
      </w:pPr>
      <w:r>
        <w:t xml:space="preserve">Go to </w:t>
      </w:r>
      <w:r w:rsidRPr="00060CAD">
        <w:rPr>
          <w:b/>
          <w:bCs/>
        </w:rPr>
        <w:t>/</w:t>
      </w:r>
      <w:r w:rsidR="000A117A">
        <w:rPr>
          <w:b/>
          <w:bCs/>
        </w:rPr>
        <w:t>backend</w:t>
      </w:r>
      <w:r>
        <w:t xml:space="preserve"> folder.</w:t>
      </w:r>
    </w:p>
    <w:p w14:paraId="7F4A1D65" w14:textId="4460A70E" w:rsidR="00060CAD" w:rsidRDefault="00060CAD" w:rsidP="00060CAD">
      <w:pPr>
        <w:pStyle w:val="ListParagraph"/>
        <w:numPr>
          <w:ilvl w:val="0"/>
          <w:numId w:val="30"/>
        </w:numPr>
      </w:pPr>
      <w:r>
        <w:t xml:space="preserve">Run </w:t>
      </w:r>
      <w:proofErr w:type="spellStart"/>
      <w:r w:rsidR="000A117A">
        <w:rPr>
          <w:b/>
          <w:bCs/>
        </w:rPr>
        <w:t>npm</w:t>
      </w:r>
      <w:proofErr w:type="spellEnd"/>
      <w:r w:rsidR="000A117A">
        <w:rPr>
          <w:b/>
          <w:bCs/>
        </w:rPr>
        <w:t xml:space="preserve"> </w:t>
      </w:r>
      <w:proofErr w:type="spellStart"/>
      <w:r w:rsidR="000A117A">
        <w:rPr>
          <w:b/>
          <w:bCs/>
        </w:rPr>
        <w:t>i</w:t>
      </w:r>
      <w:proofErr w:type="spellEnd"/>
    </w:p>
    <w:p w14:paraId="6524ABEE" w14:textId="4AF5AE09" w:rsidR="000A117A" w:rsidRPr="00E1076B" w:rsidRDefault="00E1076B" w:rsidP="00060CAD">
      <w:pPr>
        <w:pStyle w:val="ListParagraph"/>
        <w:numPr>
          <w:ilvl w:val="0"/>
          <w:numId w:val="30"/>
        </w:numPr>
      </w:pPr>
      <w:r>
        <w:t xml:space="preserve">Run </w:t>
      </w:r>
      <w:proofErr w:type="spellStart"/>
      <w:r w:rsidRPr="00E1076B">
        <w:rPr>
          <w:b/>
          <w:bCs/>
        </w:rPr>
        <w:t>npm</w:t>
      </w:r>
      <w:proofErr w:type="spellEnd"/>
      <w:r w:rsidRPr="00E1076B">
        <w:rPr>
          <w:b/>
          <w:bCs/>
        </w:rPr>
        <w:t xml:space="preserve"> start</w:t>
      </w:r>
    </w:p>
    <w:p w14:paraId="4E2262F7" w14:textId="34516522" w:rsidR="00E1076B" w:rsidRDefault="00E1076B" w:rsidP="00060CAD">
      <w:pPr>
        <w:pStyle w:val="ListParagraph"/>
        <w:numPr>
          <w:ilvl w:val="0"/>
          <w:numId w:val="30"/>
        </w:numPr>
      </w:pPr>
      <w:r>
        <w:t>Done.</w:t>
      </w:r>
    </w:p>
    <w:p w14:paraId="31A1AA76" w14:textId="79D96617" w:rsidR="00E1076B" w:rsidRDefault="00E1076B" w:rsidP="00E1076B">
      <w:pPr>
        <w:pStyle w:val="Heading2"/>
      </w:pPr>
      <w:bookmarkStart w:id="5" w:name="_Toc93589544"/>
      <w:r>
        <w:t xml:space="preserve">4.2. </w:t>
      </w:r>
      <w:r w:rsidR="00E60DEA">
        <w:t>Arduino</w:t>
      </w:r>
      <w:bookmarkEnd w:id="5"/>
    </w:p>
    <w:p w14:paraId="242E7480" w14:textId="5DCF40D7" w:rsidR="00AF2CA8" w:rsidRPr="00AF2CA8" w:rsidRDefault="00AF2CA8" w:rsidP="00AF2CA8">
      <w:pPr>
        <w:rPr>
          <w:i/>
          <w:iCs/>
        </w:rPr>
      </w:pPr>
      <w:r w:rsidRPr="00AF2CA8">
        <w:rPr>
          <w:i/>
          <w:iCs/>
        </w:rPr>
        <w:t xml:space="preserve">* This section is only FYI since the Arduino already has </w:t>
      </w:r>
      <w:r>
        <w:rPr>
          <w:i/>
          <w:iCs/>
        </w:rPr>
        <w:t>the latest</w:t>
      </w:r>
      <w:r w:rsidRPr="00AF2CA8">
        <w:rPr>
          <w:i/>
          <w:iCs/>
        </w:rPr>
        <w:t xml:space="preserve"> firmware uploaded to it, there is no need for further re-upload.</w:t>
      </w:r>
    </w:p>
    <w:p w14:paraId="28FA8074" w14:textId="271DDF78" w:rsidR="00E60DEA" w:rsidRDefault="00E60DEA" w:rsidP="00E60DEA">
      <w:r>
        <w:t xml:space="preserve">There is nothing much to talk about this </w:t>
      </w:r>
      <w:r w:rsidR="00AF2CA8">
        <w:t>one</w:t>
      </w:r>
      <w:r>
        <w:t xml:space="preserve">, just upload the firmware from the </w:t>
      </w:r>
      <w:r w:rsidRPr="00E60DEA">
        <w:rPr>
          <w:b/>
          <w:bCs/>
        </w:rPr>
        <w:t>/</w:t>
      </w:r>
      <w:proofErr w:type="spellStart"/>
      <w:r>
        <w:rPr>
          <w:b/>
          <w:bCs/>
        </w:rPr>
        <w:t>arduino</w:t>
      </w:r>
      <w:proofErr w:type="spellEnd"/>
      <w:r>
        <w:t xml:space="preserve"> folder to the </w:t>
      </w:r>
      <w:r w:rsidR="00AF2CA8">
        <w:t xml:space="preserve">component using Arduino IDE (no additional libraries required). Make sure you select the correct COM port corresponding the Arduino itself. </w:t>
      </w:r>
    </w:p>
    <w:p w14:paraId="4012D057" w14:textId="47599480" w:rsidR="00AF2CA8" w:rsidRPr="00E60DEA" w:rsidRDefault="00AF2CA8" w:rsidP="00AF2CA8">
      <w:pPr>
        <w:jc w:val="center"/>
      </w:pPr>
      <w:r w:rsidRPr="00AF2CA8">
        <w:rPr>
          <w:noProof/>
        </w:rPr>
        <w:lastRenderedPageBreak/>
        <w:drawing>
          <wp:inline distT="0" distB="0" distL="0" distR="0" wp14:anchorId="52A2D5C7" wp14:editId="4BF026FB">
            <wp:extent cx="3820986" cy="2683399"/>
            <wp:effectExtent l="0" t="0" r="8255" b="317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20986" cy="2683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C04BB" w14:textId="68856622" w:rsidR="00E1076B" w:rsidRDefault="000466ED" w:rsidP="000466ED">
      <w:pPr>
        <w:jc w:val="center"/>
        <w:rPr>
          <w:i/>
          <w:iCs/>
        </w:rPr>
      </w:pPr>
      <w:r w:rsidRPr="000466ED">
        <w:rPr>
          <w:i/>
          <w:iCs/>
        </w:rPr>
        <w:t xml:space="preserve">Figure </w:t>
      </w:r>
      <w:r w:rsidR="008F43D7">
        <w:rPr>
          <w:i/>
          <w:iCs/>
        </w:rPr>
        <w:t>3</w:t>
      </w:r>
      <w:r w:rsidRPr="000466ED">
        <w:rPr>
          <w:i/>
          <w:iCs/>
        </w:rPr>
        <w:t>: Configurations of Arduino MCU in Arduino IDE.</w:t>
      </w:r>
    </w:p>
    <w:p w14:paraId="243CC8F9" w14:textId="3CE75D70" w:rsidR="000466ED" w:rsidRDefault="000466ED" w:rsidP="000466ED">
      <w:pPr>
        <w:pStyle w:val="Heading2"/>
      </w:pPr>
      <w:bookmarkStart w:id="6" w:name="_Toc93589545"/>
      <w:r>
        <w:t>4.3. Esp32</w:t>
      </w:r>
      <w:bookmarkEnd w:id="6"/>
    </w:p>
    <w:p w14:paraId="12F8593F" w14:textId="08DA90E6" w:rsidR="0044318B" w:rsidRPr="0044318B" w:rsidRDefault="0044318B" w:rsidP="0044318B">
      <w:r>
        <w:t xml:space="preserve">First off, go through </w:t>
      </w:r>
      <w:hyperlink r:id="rId15" w:history="1">
        <w:r w:rsidRPr="0044318B">
          <w:rPr>
            <w:rStyle w:val="Hyperlink"/>
          </w:rPr>
          <w:t>this document</w:t>
        </w:r>
      </w:hyperlink>
      <w:r>
        <w:t xml:space="preserve"> on how to add ESP32 boards to Arduino IDE.</w:t>
      </w:r>
    </w:p>
    <w:p w14:paraId="69535912" w14:textId="5EA33071" w:rsidR="000466ED" w:rsidRDefault="000466ED" w:rsidP="000466ED">
      <w:r>
        <w:t>For this component, there are quite a few</w:t>
      </w:r>
      <w:r w:rsidR="003F66FB">
        <w:t xml:space="preserve"> required</w:t>
      </w:r>
      <w:r>
        <w:t xml:space="preserve"> libraries, please make sure they are installed (refer to </w:t>
      </w:r>
      <w:hyperlink r:id="rId16" w:history="1">
        <w:r w:rsidRPr="000466ED">
          <w:rPr>
            <w:rStyle w:val="Hyperlink"/>
          </w:rPr>
          <w:t>this tutorial</w:t>
        </w:r>
      </w:hyperlink>
      <w:r>
        <w:t xml:space="preserve"> on how to install addition libraries for Arduino IDE) </w:t>
      </w:r>
      <w:r w:rsidR="003F66FB">
        <w:t>in your Arduino IDE</w:t>
      </w:r>
      <w:r>
        <w:t>:</w:t>
      </w:r>
    </w:p>
    <w:p w14:paraId="474E0042" w14:textId="68E35227" w:rsidR="000466ED" w:rsidRDefault="000466ED" w:rsidP="000466ED">
      <w:pPr>
        <w:pStyle w:val="ListParagraph"/>
        <w:numPr>
          <w:ilvl w:val="0"/>
          <w:numId w:val="32"/>
        </w:numPr>
      </w:pPr>
      <w:proofErr w:type="spellStart"/>
      <w:r>
        <w:t>FastLED</w:t>
      </w:r>
      <w:proofErr w:type="spellEnd"/>
      <w:r>
        <w:t xml:space="preserve"> (</w:t>
      </w:r>
      <w:hyperlink r:id="rId17" w:history="1">
        <w:r w:rsidRPr="00030A95">
          <w:rPr>
            <w:rStyle w:val="Hyperlink"/>
          </w:rPr>
          <w:t>https://github.com/FastLED/FastLED</w:t>
        </w:r>
      </w:hyperlink>
      <w:r>
        <w:t xml:space="preserve">) </w:t>
      </w:r>
    </w:p>
    <w:p w14:paraId="35E43E69" w14:textId="77777777" w:rsidR="003F66FB" w:rsidRDefault="003F66FB" w:rsidP="000466ED">
      <w:pPr>
        <w:pStyle w:val="ListParagraph"/>
        <w:numPr>
          <w:ilvl w:val="0"/>
          <w:numId w:val="32"/>
        </w:numPr>
      </w:pPr>
      <w:r>
        <w:t xml:space="preserve">DHT sensor library for </w:t>
      </w:r>
      <w:proofErr w:type="spellStart"/>
      <w:r>
        <w:t>ESPx</w:t>
      </w:r>
      <w:proofErr w:type="spellEnd"/>
      <w:r>
        <w:t xml:space="preserve"> (</w:t>
      </w:r>
      <w:hyperlink r:id="rId18" w:history="1">
        <w:r w:rsidRPr="00030A95">
          <w:rPr>
            <w:rStyle w:val="Hyperlink"/>
          </w:rPr>
          <w:t>https://desire.giesecke.tk/index.php/2018/01/30/esp32-dht11/</w:t>
        </w:r>
      </w:hyperlink>
      <w:r>
        <w:t>)</w:t>
      </w:r>
    </w:p>
    <w:p w14:paraId="62212B48" w14:textId="77777777" w:rsidR="003F66FB" w:rsidRDefault="003F66FB" w:rsidP="000466ED">
      <w:pPr>
        <w:pStyle w:val="ListParagraph"/>
        <w:numPr>
          <w:ilvl w:val="0"/>
          <w:numId w:val="32"/>
        </w:numPr>
      </w:pPr>
      <w:proofErr w:type="spellStart"/>
      <w:r>
        <w:t>ArduinoWebsockets</w:t>
      </w:r>
      <w:proofErr w:type="spellEnd"/>
      <w:r>
        <w:t xml:space="preserve"> (</w:t>
      </w:r>
      <w:hyperlink r:id="rId19" w:history="1">
        <w:r w:rsidRPr="00030A95">
          <w:rPr>
            <w:rStyle w:val="Hyperlink"/>
          </w:rPr>
          <w:t>https://github.com/gilmaimon/ArduinoWebsockets</w:t>
        </w:r>
      </w:hyperlink>
      <w:r>
        <w:t>)</w:t>
      </w:r>
    </w:p>
    <w:p w14:paraId="12C1A134" w14:textId="77777777" w:rsidR="003F66FB" w:rsidRDefault="003F66FB" w:rsidP="000466ED">
      <w:pPr>
        <w:pStyle w:val="ListParagraph"/>
        <w:numPr>
          <w:ilvl w:val="0"/>
          <w:numId w:val="32"/>
        </w:numPr>
      </w:pPr>
      <w:proofErr w:type="spellStart"/>
      <w:r>
        <w:t>ArduinoJson</w:t>
      </w:r>
      <w:proofErr w:type="spellEnd"/>
      <w:r>
        <w:t xml:space="preserve"> (</w:t>
      </w:r>
      <w:hyperlink r:id="rId20" w:history="1">
        <w:r w:rsidRPr="00030A95">
          <w:rPr>
            <w:rStyle w:val="Hyperlink"/>
          </w:rPr>
          <w:t>https://arduinojson.org/?utm_source=meta&amp;utm_medium=library.properties</w:t>
        </w:r>
      </w:hyperlink>
      <w:r>
        <w:t>)</w:t>
      </w:r>
    </w:p>
    <w:p w14:paraId="73D39781" w14:textId="4315F867" w:rsidR="000466ED" w:rsidRDefault="003F66FB" w:rsidP="003F66FB">
      <w:r>
        <w:t xml:space="preserve">After having </w:t>
      </w:r>
      <w:r w:rsidR="0044318B">
        <w:t>all</w:t>
      </w:r>
      <w:r>
        <w:t xml:space="preserve"> these libraries installed, </w:t>
      </w:r>
      <w:r w:rsidR="00262E2D">
        <w:t>follow these steps:</w:t>
      </w:r>
    </w:p>
    <w:p w14:paraId="0171BA04" w14:textId="1F0C4A05" w:rsidR="00262E2D" w:rsidRDefault="00262E2D" w:rsidP="00262E2D">
      <w:pPr>
        <w:pStyle w:val="ListParagraph"/>
        <w:numPr>
          <w:ilvl w:val="0"/>
          <w:numId w:val="33"/>
        </w:numPr>
      </w:pPr>
      <w:r>
        <w:t xml:space="preserve">Go to </w:t>
      </w:r>
      <w:r w:rsidRPr="00262E2D">
        <w:rPr>
          <w:b/>
          <w:bCs/>
        </w:rPr>
        <w:t>/esp32</w:t>
      </w:r>
      <w:r>
        <w:t xml:space="preserve"> folder.</w:t>
      </w:r>
    </w:p>
    <w:p w14:paraId="35805F7C" w14:textId="671DD259" w:rsidR="00262E2D" w:rsidRDefault="00262E2D" w:rsidP="00262E2D">
      <w:pPr>
        <w:pStyle w:val="ListParagraph"/>
        <w:numPr>
          <w:ilvl w:val="0"/>
          <w:numId w:val="33"/>
        </w:numPr>
      </w:pPr>
      <w:r>
        <w:t xml:space="preserve">Open </w:t>
      </w:r>
      <w:r w:rsidRPr="00262E2D">
        <w:rPr>
          <w:b/>
          <w:bCs/>
        </w:rPr>
        <w:t>remote.cpp</w:t>
      </w:r>
      <w:r>
        <w:t xml:space="preserve"> file.</w:t>
      </w:r>
    </w:p>
    <w:p w14:paraId="7E1B7DC4" w14:textId="33B97EEA" w:rsidR="00262E2D" w:rsidRDefault="00262E2D" w:rsidP="00262E2D">
      <w:pPr>
        <w:pStyle w:val="ListParagraph"/>
        <w:numPr>
          <w:ilvl w:val="0"/>
          <w:numId w:val="33"/>
        </w:numPr>
      </w:pPr>
      <w:r>
        <w:t xml:space="preserve">Replace the information inside the double quotation marks </w:t>
      </w:r>
      <w:r w:rsidR="0044318B">
        <w:t>at</w:t>
      </w:r>
      <w:r>
        <w:t xml:space="preserve"> line 10 and 11 with your LAN’s </w:t>
      </w:r>
      <w:proofErr w:type="spellStart"/>
      <w:r>
        <w:t>Wifi</w:t>
      </w:r>
      <w:proofErr w:type="spellEnd"/>
      <w:r>
        <w:t xml:space="preserve"> credentials. </w:t>
      </w:r>
    </w:p>
    <w:p w14:paraId="43A2ACB9" w14:textId="252BCF8D" w:rsidR="00262E2D" w:rsidRDefault="00262E2D" w:rsidP="00262E2D">
      <w:pPr>
        <w:pStyle w:val="ListParagraph"/>
        <w:numPr>
          <w:ilvl w:val="0"/>
          <w:numId w:val="33"/>
        </w:numPr>
      </w:pPr>
      <w:r>
        <w:t xml:space="preserve">Grab the device running the backend, open </w:t>
      </w:r>
      <w:proofErr w:type="gramStart"/>
      <w:r>
        <w:t>terminal</w:t>
      </w:r>
      <w:proofErr w:type="gramEnd"/>
      <w:r>
        <w:t xml:space="preserve"> and type </w:t>
      </w:r>
      <w:r w:rsidRPr="00262E2D">
        <w:rPr>
          <w:b/>
          <w:bCs/>
        </w:rPr>
        <w:t>ipconfig</w:t>
      </w:r>
      <w:r>
        <w:rPr>
          <w:b/>
          <w:bCs/>
        </w:rPr>
        <w:t xml:space="preserve"> </w:t>
      </w:r>
      <w:r>
        <w:t xml:space="preserve">(or </w:t>
      </w:r>
      <w:r w:rsidRPr="00262E2D">
        <w:rPr>
          <w:b/>
          <w:bCs/>
        </w:rPr>
        <w:t>ifconfig</w:t>
      </w:r>
      <w:r>
        <w:t xml:space="preserve"> for Macs) and hit enter.</w:t>
      </w:r>
    </w:p>
    <w:p w14:paraId="1CC61BB5" w14:textId="43437139" w:rsidR="00262E2D" w:rsidRDefault="00262E2D" w:rsidP="00262E2D">
      <w:pPr>
        <w:pStyle w:val="ListParagraph"/>
        <w:numPr>
          <w:ilvl w:val="0"/>
          <w:numId w:val="33"/>
        </w:numPr>
      </w:pPr>
      <w:r>
        <w:t>Look</w:t>
      </w:r>
      <w:r w:rsidR="0044318B">
        <w:t xml:space="preserve"> for</w:t>
      </w:r>
      <w:r>
        <w:t xml:space="preserve"> the IP of the device that has the backend code running, for example, the IP in the image is </w:t>
      </w:r>
      <w:r w:rsidRPr="00262E2D">
        <w:rPr>
          <w:b/>
          <w:bCs/>
        </w:rPr>
        <w:t>192.168.1.6</w:t>
      </w:r>
      <w:r>
        <w:t>.</w:t>
      </w:r>
    </w:p>
    <w:p w14:paraId="16383D61" w14:textId="11AA391F" w:rsidR="00262E2D" w:rsidRDefault="00262E2D" w:rsidP="00262E2D">
      <w:pPr>
        <w:pStyle w:val="ListParagraph"/>
      </w:pPr>
      <w:r w:rsidRPr="00262E2D">
        <w:rPr>
          <w:noProof/>
        </w:rPr>
        <w:drawing>
          <wp:inline distT="0" distB="0" distL="0" distR="0" wp14:anchorId="4A5E1142" wp14:editId="344C1B58">
            <wp:extent cx="5943600" cy="1997075"/>
            <wp:effectExtent l="0" t="0" r="0" b="317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C2907" w14:textId="25C863D0" w:rsidR="00262E2D" w:rsidRDefault="0044318B" w:rsidP="00262E2D">
      <w:pPr>
        <w:pStyle w:val="ListParagraph"/>
        <w:numPr>
          <w:ilvl w:val="0"/>
          <w:numId w:val="33"/>
        </w:numPr>
      </w:pPr>
      <w:r>
        <w:t>Replace the IP into the double quotation mark at line 13</w:t>
      </w:r>
      <w:r w:rsidR="00763BCB">
        <w:t xml:space="preserve"> of </w:t>
      </w:r>
      <w:r w:rsidR="00763BCB" w:rsidRPr="00763BCB">
        <w:rPr>
          <w:b/>
          <w:bCs/>
        </w:rPr>
        <w:t>remote.cpp</w:t>
      </w:r>
      <w:r>
        <w:t>.</w:t>
      </w:r>
    </w:p>
    <w:p w14:paraId="72BADEE6" w14:textId="3C71DE68" w:rsidR="0044318B" w:rsidRDefault="0044318B" w:rsidP="00262E2D">
      <w:pPr>
        <w:pStyle w:val="ListParagraph"/>
        <w:numPr>
          <w:ilvl w:val="0"/>
          <w:numId w:val="33"/>
        </w:numPr>
      </w:pPr>
      <w:r>
        <w:t>Make sure the configuration for uploading to esp32 is as follow:</w:t>
      </w:r>
    </w:p>
    <w:p w14:paraId="776E0DD3" w14:textId="197AFD41" w:rsidR="0044318B" w:rsidRDefault="0044318B" w:rsidP="0044318B">
      <w:pPr>
        <w:pStyle w:val="ListParagraph"/>
        <w:jc w:val="center"/>
      </w:pPr>
      <w:r w:rsidRPr="0044318B">
        <w:rPr>
          <w:noProof/>
        </w:rPr>
        <w:lastRenderedPageBreak/>
        <w:drawing>
          <wp:inline distT="0" distB="0" distL="0" distR="0" wp14:anchorId="2B0F9027" wp14:editId="0F19E743">
            <wp:extent cx="3842758" cy="3407318"/>
            <wp:effectExtent l="0" t="0" r="5715" b="317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42758" cy="3407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2699A" w14:textId="478684CD" w:rsidR="0044318B" w:rsidRPr="0044318B" w:rsidRDefault="0044318B" w:rsidP="0044318B">
      <w:pPr>
        <w:jc w:val="center"/>
        <w:rPr>
          <w:i/>
          <w:iCs/>
        </w:rPr>
      </w:pPr>
      <w:r w:rsidRPr="000466ED">
        <w:rPr>
          <w:i/>
          <w:iCs/>
        </w:rPr>
        <w:t xml:space="preserve">Figure </w:t>
      </w:r>
      <w:r w:rsidR="008F43D7">
        <w:rPr>
          <w:i/>
          <w:iCs/>
        </w:rPr>
        <w:t>4</w:t>
      </w:r>
      <w:r w:rsidRPr="000466ED">
        <w:rPr>
          <w:i/>
          <w:iCs/>
        </w:rPr>
        <w:t xml:space="preserve">: Configurations of </w:t>
      </w:r>
      <w:r>
        <w:rPr>
          <w:i/>
          <w:iCs/>
        </w:rPr>
        <w:t xml:space="preserve">ESP32 </w:t>
      </w:r>
      <w:r w:rsidRPr="000466ED">
        <w:rPr>
          <w:i/>
          <w:iCs/>
        </w:rPr>
        <w:t>MCU in Arduino IDE.</w:t>
      </w:r>
    </w:p>
    <w:p w14:paraId="60E1406F" w14:textId="2687A67D" w:rsidR="0044318B" w:rsidRDefault="0044318B" w:rsidP="00262E2D">
      <w:pPr>
        <w:pStyle w:val="ListParagraph"/>
        <w:numPr>
          <w:ilvl w:val="0"/>
          <w:numId w:val="33"/>
        </w:numPr>
      </w:pPr>
      <w:r>
        <w:t>Upload the firmware to the MCU.</w:t>
      </w:r>
    </w:p>
    <w:p w14:paraId="39929AD4" w14:textId="491C273C" w:rsidR="004D4207" w:rsidRDefault="0044318B" w:rsidP="0001296B">
      <w:pPr>
        <w:pStyle w:val="ListParagraph"/>
        <w:numPr>
          <w:ilvl w:val="0"/>
          <w:numId w:val="33"/>
        </w:numPr>
      </w:pPr>
      <w:r>
        <w:t>Open Serial monitor (hotkey: Ctrl + Shift + M) to see the debug messages.</w:t>
      </w:r>
    </w:p>
    <w:p w14:paraId="036BB9A5" w14:textId="7C4B1141" w:rsidR="0044318B" w:rsidRDefault="0044318B" w:rsidP="00262E2D">
      <w:pPr>
        <w:pStyle w:val="ListParagraph"/>
        <w:numPr>
          <w:ilvl w:val="0"/>
          <w:numId w:val="33"/>
        </w:numPr>
      </w:pPr>
      <w:r>
        <w:t>Done.</w:t>
      </w:r>
    </w:p>
    <w:p w14:paraId="66E1F381" w14:textId="77777777" w:rsidR="0001296B" w:rsidRDefault="0001296B" w:rsidP="0001296B">
      <w:pPr>
        <w:pStyle w:val="ListParagraph"/>
      </w:pPr>
    </w:p>
    <w:p w14:paraId="76B931D8" w14:textId="3D8432F2" w:rsidR="0001296B" w:rsidRDefault="0001296B" w:rsidP="0001296B">
      <w:r w:rsidRPr="0001296B">
        <w:rPr>
          <w:b/>
          <w:bCs/>
        </w:rPr>
        <w:t>* Note</w:t>
      </w:r>
      <w:r>
        <w:t>: There is a blue LED light indicator to know if the Esp32’s connection status:</w:t>
      </w:r>
    </w:p>
    <w:p w14:paraId="0107B15A" w14:textId="1F0ECB0E" w:rsidR="0001296B" w:rsidRDefault="0001296B" w:rsidP="0001296B">
      <w:r>
        <w:t xml:space="preserve">- Periodically (1s) blink: trying to connect </w:t>
      </w:r>
      <w:r w:rsidR="00763BCB">
        <w:t>a</w:t>
      </w:r>
      <w:r>
        <w:t xml:space="preserve"> Wi-Fi</w:t>
      </w:r>
      <w:r w:rsidR="00763BCB">
        <w:t>.</w:t>
      </w:r>
    </w:p>
    <w:p w14:paraId="5F4F03F6" w14:textId="68210422" w:rsidR="0001296B" w:rsidRDefault="0001296B" w:rsidP="0001296B">
      <w:r>
        <w:t xml:space="preserve">- Light </w:t>
      </w:r>
      <w:proofErr w:type="gramStart"/>
      <w:r>
        <w:t>on:</w:t>
      </w:r>
      <w:proofErr w:type="gramEnd"/>
      <w:r>
        <w:t xml:space="preserve"> connected to</w:t>
      </w:r>
      <w:r w:rsidR="00763BCB">
        <w:t xml:space="preserve"> a</w:t>
      </w:r>
      <w:r>
        <w:t xml:space="preserve"> Wi-Fi and trying to connect the backend (WebSocket</w:t>
      </w:r>
      <w:r w:rsidRPr="0001296B">
        <w:t xml:space="preserve"> </w:t>
      </w:r>
      <w:r>
        <w:t>server</w:t>
      </w:r>
      <w:r>
        <w:t>).</w:t>
      </w:r>
    </w:p>
    <w:p w14:paraId="687038D9" w14:textId="3C014B8E" w:rsidR="0001296B" w:rsidRDefault="0001296B" w:rsidP="0001296B">
      <w:r>
        <w:t>- Light off: connected to</w:t>
      </w:r>
      <w:r w:rsidR="00763BCB">
        <w:t xml:space="preserve"> the</w:t>
      </w:r>
      <w:r>
        <w:t xml:space="preserve"> backend.</w:t>
      </w:r>
    </w:p>
    <w:p w14:paraId="39642BC3" w14:textId="0C026B70" w:rsidR="0044318B" w:rsidRDefault="00D16258" w:rsidP="00D16258">
      <w:pPr>
        <w:pStyle w:val="Heading2"/>
      </w:pPr>
      <w:bookmarkStart w:id="7" w:name="_Toc93589546"/>
      <w:r>
        <w:t>4.4. Frontend</w:t>
      </w:r>
      <w:bookmarkEnd w:id="7"/>
      <w:r>
        <w:t xml:space="preserve"> </w:t>
      </w:r>
    </w:p>
    <w:p w14:paraId="0F65AE9D" w14:textId="43EF8BFC" w:rsidR="00D16258" w:rsidRDefault="00D16258" w:rsidP="00D16258">
      <w:r>
        <w:t xml:space="preserve">It’s recommended to run frontend on the same device as the backend for easier setup, or else, you will have to change to URL from at line 92 in </w:t>
      </w:r>
      <w:r w:rsidRPr="00D16258">
        <w:rPr>
          <w:b/>
          <w:bCs/>
        </w:rPr>
        <w:t>/frontend/pages/</w:t>
      </w:r>
      <w:proofErr w:type="spellStart"/>
      <w:r w:rsidRPr="00D16258">
        <w:rPr>
          <w:b/>
          <w:bCs/>
        </w:rPr>
        <w:t>index.tsx</w:t>
      </w:r>
      <w:proofErr w:type="spellEnd"/>
      <w:r>
        <w:t xml:space="preserve"> to the IP of the </w:t>
      </w:r>
      <w:proofErr w:type="spellStart"/>
      <w:r>
        <w:t>backend’s</w:t>
      </w:r>
      <w:proofErr w:type="spellEnd"/>
      <w:r>
        <w:t xml:space="preserve"> device.</w:t>
      </w:r>
    </w:p>
    <w:p w14:paraId="208221E7" w14:textId="58D18622" w:rsidR="00D16258" w:rsidRDefault="00D16258" w:rsidP="00D16258">
      <w:r>
        <w:t>Follow these instructions to run the frontend:</w:t>
      </w:r>
    </w:p>
    <w:p w14:paraId="3B5B719C" w14:textId="25EA2C01" w:rsidR="00D16258" w:rsidRDefault="00D16258" w:rsidP="00D16258">
      <w:pPr>
        <w:pStyle w:val="ListParagraph"/>
        <w:numPr>
          <w:ilvl w:val="0"/>
          <w:numId w:val="34"/>
        </w:numPr>
      </w:pPr>
      <w:r>
        <w:t xml:space="preserve">Go to </w:t>
      </w:r>
      <w:r w:rsidRPr="00060CAD">
        <w:rPr>
          <w:b/>
          <w:bCs/>
        </w:rPr>
        <w:t>/</w:t>
      </w:r>
      <w:r>
        <w:rPr>
          <w:b/>
          <w:bCs/>
        </w:rPr>
        <w:t xml:space="preserve">frontend </w:t>
      </w:r>
      <w:r>
        <w:t>folder.</w:t>
      </w:r>
    </w:p>
    <w:p w14:paraId="3E224D95" w14:textId="77777777" w:rsidR="00D16258" w:rsidRDefault="00D16258" w:rsidP="00D16258">
      <w:pPr>
        <w:pStyle w:val="ListParagraph"/>
        <w:numPr>
          <w:ilvl w:val="0"/>
          <w:numId w:val="34"/>
        </w:numPr>
      </w:pPr>
      <w:r>
        <w:t xml:space="preserve">Run </w:t>
      </w:r>
      <w:proofErr w:type="spellStart"/>
      <w:r>
        <w:rPr>
          <w:b/>
          <w:bCs/>
        </w:rPr>
        <w:t>np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</w:t>
      </w:r>
      <w:proofErr w:type="spellEnd"/>
    </w:p>
    <w:p w14:paraId="450713C9" w14:textId="4104835E" w:rsidR="00D16258" w:rsidRPr="00D16258" w:rsidRDefault="00D16258" w:rsidP="00D16258">
      <w:pPr>
        <w:pStyle w:val="ListParagraph"/>
        <w:numPr>
          <w:ilvl w:val="0"/>
          <w:numId w:val="34"/>
        </w:numPr>
      </w:pPr>
      <w:r>
        <w:t xml:space="preserve">Run </w:t>
      </w:r>
      <w:proofErr w:type="spellStart"/>
      <w:r w:rsidRPr="00E1076B">
        <w:rPr>
          <w:b/>
          <w:bCs/>
        </w:rPr>
        <w:t>npm</w:t>
      </w:r>
      <w:proofErr w:type="spellEnd"/>
      <w:r w:rsidRPr="00E1076B">
        <w:rPr>
          <w:b/>
          <w:bCs/>
        </w:rPr>
        <w:t xml:space="preserve"> </w:t>
      </w:r>
      <w:r>
        <w:rPr>
          <w:b/>
          <w:bCs/>
        </w:rPr>
        <w:t>run dev</w:t>
      </w:r>
    </w:p>
    <w:p w14:paraId="65307DD8" w14:textId="442FBB35" w:rsidR="00D16258" w:rsidRPr="00E1076B" w:rsidRDefault="00D16258" w:rsidP="00D16258">
      <w:pPr>
        <w:pStyle w:val="ListParagraph"/>
        <w:numPr>
          <w:ilvl w:val="0"/>
          <w:numId w:val="34"/>
        </w:numPr>
      </w:pPr>
      <w:r>
        <w:t>Visit localhost:3000 to see the dashboard.</w:t>
      </w:r>
    </w:p>
    <w:p w14:paraId="3B8EEAE0" w14:textId="77777777" w:rsidR="00D16258" w:rsidRDefault="00D16258" w:rsidP="00D16258">
      <w:pPr>
        <w:pStyle w:val="ListParagraph"/>
        <w:numPr>
          <w:ilvl w:val="0"/>
          <w:numId w:val="34"/>
        </w:numPr>
      </w:pPr>
      <w:r>
        <w:t>Done.</w:t>
      </w:r>
    </w:p>
    <w:p w14:paraId="57DA2DD8" w14:textId="312E5B93" w:rsidR="00D16258" w:rsidRDefault="00670808" w:rsidP="00670808">
      <w:pPr>
        <w:pStyle w:val="Heading1"/>
      </w:pPr>
      <w:bookmarkStart w:id="8" w:name="_Toc93589547"/>
      <w:r>
        <w:t>5. Deploy to the Internet</w:t>
      </w:r>
      <w:bookmarkEnd w:id="8"/>
    </w:p>
    <w:p w14:paraId="5A7BDAF6" w14:textId="4A425E77" w:rsidR="00020BA0" w:rsidRDefault="00BA797C" w:rsidP="00020BA0">
      <w:r>
        <w:t xml:space="preserve">Heroku is the selected platform for deploying the system onto due to its ease-of-use. Please ensure that you have the </w:t>
      </w:r>
      <w:proofErr w:type="spellStart"/>
      <w:r>
        <w:t>heroku</w:t>
      </w:r>
      <w:proofErr w:type="spellEnd"/>
      <w:r>
        <w:t xml:space="preserve">-cli installed, if not, refer to </w:t>
      </w:r>
      <w:hyperlink r:id="rId23" w:history="1">
        <w:r w:rsidRPr="00BA797C">
          <w:rPr>
            <w:rStyle w:val="Hyperlink"/>
          </w:rPr>
          <w:t>this tutorial</w:t>
        </w:r>
      </w:hyperlink>
      <w:r>
        <w:t>.</w:t>
      </w:r>
    </w:p>
    <w:p w14:paraId="3BE8133C" w14:textId="436AAEBE" w:rsidR="00BA797C" w:rsidRDefault="00BA797C" w:rsidP="00BA797C">
      <w:r>
        <w:t>It is advised to deploy the system following this order:</w:t>
      </w:r>
    </w:p>
    <w:p w14:paraId="5136BB43" w14:textId="77777777" w:rsidR="00BA797C" w:rsidRDefault="00BA797C" w:rsidP="00BA797C">
      <w:pPr>
        <w:pStyle w:val="ListParagraph"/>
        <w:numPr>
          <w:ilvl w:val="0"/>
          <w:numId w:val="35"/>
        </w:numPr>
      </w:pPr>
      <w:r>
        <w:t>Backend</w:t>
      </w:r>
    </w:p>
    <w:p w14:paraId="2EA4C152" w14:textId="68411D3A" w:rsidR="008F43D7" w:rsidRPr="000A117A" w:rsidRDefault="00BA797C" w:rsidP="008F43D7">
      <w:pPr>
        <w:pStyle w:val="ListParagraph"/>
        <w:numPr>
          <w:ilvl w:val="0"/>
          <w:numId w:val="35"/>
        </w:numPr>
      </w:pPr>
      <w:r>
        <w:t>Frontend</w:t>
      </w:r>
    </w:p>
    <w:p w14:paraId="3C9A019C" w14:textId="24C15328" w:rsidR="00BA797C" w:rsidRDefault="00BA797C" w:rsidP="00BA797C">
      <w:pPr>
        <w:pStyle w:val="Heading2"/>
      </w:pPr>
      <w:bookmarkStart w:id="9" w:name="_Toc93589548"/>
      <w:r>
        <w:t>5.1. Backend</w:t>
      </w:r>
      <w:bookmarkEnd w:id="9"/>
    </w:p>
    <w:p w14:paraId="279FEAB1" w14:textId="2DDE5869" w:rsidR="00BA797C" w:rsidRDefault="00BA797C" w:rsidP="00BA797C">
      <w:r>
        <w:t xml:space="preserve">The backend is </w:t>
      </w:r>
      <w:r w:rsidR="00CD65C4">
        <w:t>simple</w:t>
      </w:r>
      <w:r>
        <w:t>, follow these steps:</w:t>
      </w:r>
    </w:p>
    <w:p w14:paraId="307FA4D7" w14:textId="2DE6AE43" w:rsidR="00CD65C4" w:rsidRDefault="00CD65C4" w:rsidP="00CD65C4">
      <w:pPr>
        <w:pStyle w:val="ListParagraph"/>
        <w:numPr>
          <w:ilvl w:val="0"/>
          <w:numId w:val="36"/>
        </w:numPr>
      </w:pPr>
      <w:r>
        <w:lastRenderedPageBreak/>
        <w:t>Go to the project’s root folder.</w:t>
      </w:r>
    </w:p>
    <w:p w14:paraId="05B80A39" w14:textId="68F3C6B7" w:rsidR="00CD65C4" w:rsidRPr="00224CE3" w:rsidRDefault="00A40716" w:rsidP="00CD65C4">
      <w:pPr>
        <w:pStyle w:val="ListParagraph"/>
        <w:numPr>
          <w:ilvl w:val="0"/>
          <w:numId w:val="36"/>
        </w:numPr>
      </w:pPr>
      <w:r>
        <w:t xml:space="preserve">Create a new Heroku app: </w:t>
      </w:r>
      <w:proofErr w:type="spellStart"/>
      <w:r w:rsidRPr="00A40716">
        <w:rPr>
          <w:b/>
          <w:bCs/>
        </w:rPr>
        <w:t>herok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create c4s-iot-backend</w:t>
      </w:r>
    </w:p>
    <w:p w14:paraId="6B1B38BD" w14:textId="6FD5E7C7" w:rsidR="00224CE3" w:rsidRPr="00224CE3" w:rsidRDefault="00224CE3" w:rsidP="00CD65C4">
      <w:pPr>
        <w:pStyle w:val="ListParagraph"/>
        <w:numPr>
          <w:ilvl w:val="0"/>
          <w:numId w:val="36"/>
        </w:numPr>
      </w:pPr>
      <w:r w:rsidRPr="00224CE3">
        <w:t xml:space="preserve">Create </w:t>
      </w:r>
      <w:r>
        <w:t xml:space="preserve">Heroku Postgres </w:t>
      </w:r>
      <w:r w:rsidRPr="00224CE3">
        <w:t>database:</w:t>
      </w:r>
    </w:p>
    <w:p w14:paraId="274C0268" w14:textId="479C3FDE" w:rsidR="00393451" w:rsidRPr="00393451" w:rsidRDefault="00393451" w:rsidP="00393451">
      <w:pPr>
        <w:pStyle w:val="ListParagraph"/>
        <w:numPr>
          <w:ilvl w:val="1"/>
          <w:numId w:val="36"/>
        </w:numPr>
        <w:ind w:left="1080"/>
      </w:pPr>
      <w:r>
        <w:t xml:space="preserve">Create a PostgreSQL database instance: </w:t>
      </w:r>
      <w:proofErr w:type="spellStart"/>
      <w:r w:rsidRPr="00393451">
        <w:rPr>
          <w:b/>
          <w:bCs/>
        </w:rPr>
        <w:t>heroku</w:t>
      </w:r>
      <w:proofErr w:type="spellEnd"/>
      <w:r w:rsidRPr="00393451">
        <w:rPr>
          <w:b/>
          <w:bCs/>
        </w:rPr>
        <w:t xml:space="preserve"> </w:t>
      </w:r>
      <w:proofErr w:type="spellStart"/>
      <w:proofErr w:type="gramStart"/>
      <w:r w:rsidRPr="00393451">
        <w:rPr>
          <w:b/>
          <w:bCs/>
        </w:rPr>
        <w:t>addons:create</w:t>
      </w:r>
      <w:proofErr w:type="spellEnd"/>
      <w:proofErr w:type="gramEnd"/>
      <w:r w:rsidRPr="00393451">
        <w:rPr>
          <w:b/>
          <w:bCs/>
        </w:rPr>
        <w:t xml:space="preserve"> </w:t>
      </w:r>
      <w:proofErr w:type="spellStart"/>
      <w:r w:rsidRPr="00393451">
        <w:rPr>
          <w:b/>
          <w:bCs/>
        </w:rPr>
        <w:t>heroku-postgresql:hobby-dev</w:t>
      </w:r>
      <w:proofErr w:type="spellEnd"/>
    </w:p>
    <w:p w14:paraId="504B0B3A" w14:textId="7F022B86" w:rsidR="00393451" w:rsidRDefault="00D11DA1" w:rsidP="00393451">
      <w:pPr>
        <w:pStyle w:val="ListParagraph"/>
        <w:numPr>
          <w:ilvl w:val="1"/>
          <w:numId w:val="36"/>
        </w:numPr>
        <w:ind w:left="1080"/>
      </w:pPr>
      <w:r>
        <w:t xml:space="preserve">View database credentials: </w:t>
      </w:r>
      <w:proofErr w:type="spellStart"/>
      <w:r w:rsidRPr="00D11DA1">
        <w:rPr>
          <w:b/>
          <w:bCs/>
        </w:rPr>
        <w:t>heroku</w:t>
      </w:r>
      <w:proofErr w:type="spellEnd"/>
      <w:r w:rsidRPr="00D11DA1">
        <w:rPr>
          <w:b/>
          <w:bCs/>
        </w:rPr>
        <w:t xml:space="preserve"> </w:t>
      </w:r>
      <w:proofErr w:type="spellStart"/>
      <w:proofErr w:type="gramStart"/>
      <w:r w:rsidRPr="00D11DA1">
        <w:rPr>
          <w:b/>
          <w:bCs/>
        </w:rPr>
        <w:t>pg:credentials</w:t>
      </w:r>
      <w:proofErr w:type="gramEnd"/>
      <w:r w:rsidRPr="00D11DA1">
        <w:rPr>
          <w:b/>
          <w:bCs/>
        </w:rPr>
        <w:t>:url</w:t>
      </w:r>
      <w:proofErr w:type="spellEnd"/>
      <w:r w:rsidRPr="00D11DA1">
        <w:rPr>
          <w:b/>
          <w:bCs/>
        </w:rPr>
        <w:t xml:space="preserve"> -a c4s-iot-backend</w:t>
      </w:r>
    </w:p>
    <w:p w14:paraId="0E5F75D3" w14:textId="157FC713" w:rsidR="00D11DA1" w:rsidRDefault="00D11DA1" w:rsidP="00D11DA1">
      <w:pPr>
        <w:pStyle w:val="ListParagraph"/>
        <w:ind w:left="1080"/>
      </w:pPr>
      <w:r w:rsidRPr="00D11DA1">
        <w:drawing>
          <wp:inline distT="0" distB="0" distL="0" distR="0" wp14:anchorId="2BF0811C" wp14:editId="0F283729">
            <wp:extent cx="5199734" cy="910509"/>
            <wp:effectExtent l="0" t="0" r="1270" b="444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44225" cy="91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12F43" w14:textId="092453D9" w:rsidR="009C0F87" w:rsidRDefault="008F2199" w:rsidP="00393451">
      <w:pPr>
        <w:pStyle w:val="ListParagraph"/>
        <w:numPr>
          <w:ilvl w:val="1"/>
          <w:numId w:val="36"/>
        </w:numPr>
        <w:ind w:left="1080"/>
      </w:pPr>
      <w:r>
        <w:t xml:space="preserve">Using these credentials, you can access the PostgreSQL using database management tools, specifically: </w:t>
      </w:r>
      <w:proofErr w:type="spellStart"/>
      <w:r>
        <w:t>DataGrip</w:t>
      </w:r>
      <w:proofErr w:type="spellEnd"/>
      <w:r>
        <w:t xml:space="preserve">. </w:t>
      </w:r>
    </w:p>
    <w:p w14:paraId="51B158B7" w14:textId="194E0D80" w:rsidR="008F2199" w:rsidRDefault="008F2199" w:rsidP="00393451">
      <w:pPr>
        <w:pStyle w:val="ListParagraph"/>
        <w:numPr>
          <w:ilvl w:val="1"/>
          <w:numId w:val="36"/>
        </w:numPr>
        <w:ind w:left="1080"/>
      </w:pPr>
      <w:r>
        <w:t xml:space="preserve">After having access to the database, you need to execute the script from </w:t>
      </w:r>
      <w:r>
        <w:rPr>
          <w:b/>
          <w:bCs/>
        </w:rPr>
        <w:t>/bin/</w:t>
      </w:r>
      <w:proofErr w:type="spellStart"/>
      <w:r>
        <w:rPr>
          <w:b/>
          <w:bCs/>
        </w:rPr>
        <w:t>database_schema.sql</w:t>
      </w:r>
      <w:proofErr w:type="spellEnd"/>
      <w:r>
        <w:t xml:space="preserve"> to create tables.</w:t>
      </w:r>
      <w:r w:rsidR="00224CE3">
        <w:t xml:space="preserve"> </w:t>
      </w:r>
    </w:p>
    <w:p w14:paraId="4F2D9BC4" w14:textId="5CEB4E25" w:rsidR="00A40716" w:rsidRDefault="00A40716" w:rsidP="00CD65C4">
      <w:pPr>
        <w:pStyle w:val="ListParagraph"/>
        <w:numPr>
          <w:ilvl w:val="0"/>
          <w:numId w:val="36"/>
        </w:numPr>
      </w:pPr>
      <w:r>
        <w:t xml:space="preserve">Add Heroku git remote: </w:t>
      </w:r>
      <w:proofErr w:type="spellStart"/>
      <w:r>
        <w:rPr>
          <w:b/>
          <w:bCs/>
        </w:rPr>
        <w:t>heroku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it:remote</w:t>
      </w:r>
      <w:proofErr w:type="spellEnd"/>
      <w:proofErr w:type="gramEnd"/>
      <w:r>
        <w:rPr>
          <w:b/>
          <w:bCs/>
        </w:rPr>
        <w:t xml:space="preserve"> -a c4s-iot-backend</w:t>
      </w:r>
    </w:p>
    <w:p w14:paraId="195DBB87" w14:textId="641FE0E0" w:rsidR="00A40716" w:rsidRDefault="00A40716" w:rsidP="00CD65C4">
      <w:pPr>
        <w:pStyle w:val="ListParagraph"/>
        <w:numPr>
          <w:ilvl w:val="0"/>
          <w:numId w:val="36"/>
        </w:numPr>
      </w:pPr>
      <w:r>
        <w:t xml:space="preserve">Deploy the app: </w:t>
      </w:r>
      <w:r w:rsidRPr="00A40716">
        <w:rPr>
          <w:b/>
          <w:bCs/>
        </w:rPr>
        <w:t xml:space="preserve">git subtree push --prefix </w:t>
      </w:r>
      <w:r w:rsidR="00476CEE">
        <w:rPr>
          <w:b/>
          <w:bCs/>
        </w:rPr>
        <w:t>backend</w:t>
      </w:r>
      <w:r w:rsidRPr="00A40716">
        <w:rPr>
          <w:b/>
          <w:bCs/>
        </w:rPr>
        <w:t xml:space="preserve"> </w:t>
      </w:r>
      <w:proofErr w:type="spellStart"/>
      <w:r w:rsidRPr="00A40716">
        <w:rPr>
          <w:b/>
          <w:bCs/>
        </w:rPr>
        <w:t>heroku</w:t>
      </w:r>
      <w:proofErr w:type="spellEnd"/>
      <w:r w:rsidRPr="00A40716">
        <w:rPr>
          <w:b/>
          <w:bCs/>
        </w:rPr>
        <w:t xml:space="preserve"> master</w:t>
      </w:r>
    </w:p>
    <w:p w14:paraId="6EC558A5" w14:textId="048A7753" w:rsidR="00A40716" w:rsidRPr="00A40716" w:rsidRDefault="00A40716" w:rsidP="00CD65C4">
      <w:pPr>
        <w:pStyle w:val="ListParagraph"/>
        <w:numPr>
          <w:ilvl w:val="0"/>
          <w:numId w:val="36"/>
        </w:numPr>
      </w:pPr>
      <w:r>
        <w:t xml:space="preserve">(optional) View server’s output log (for debugging): </w:t>
      </w:r>
      <w:proofErr w:type="spellStart"/>
      <w:r>
        <w:rPr>
          <w:b/>
          <w:bCs/>
        </w:rPr>
        <w:t>heroku</w:t>
      </w:r>
      <w:proofErr w:type="spellEnd"/>
      <w:r>
        <w:rPr>
          <w:b/>
          <w:bCs/>
        </w:rPr>
        <w:t xml:space="preserve"> logs –tail</w:t>
      </w:r>
    </w:p>
    <w:p w14:paraId="4144C115" w14:textId="4935AA55" w:rsidR="00A40716" w:rsidRDefault="00C61623" w:rsidP="00A40716">
      <w:pPr>
        <w:pStyle w:val="ListParagraph"/>
        <w:numPr>
          <w:ilvl w:val="0"/>
          <w:numId w:val="36"/>
        </w:numPr>
      </w:pPr>
      <w:r>
        <w:t>Done.</w:t>
      </w:r>
    </w:p>
    <w:p w14:paraId="58936814" w14:textId="0AD0D49A" w:rsidR="00C61623" w:rsidRDefault="00C61623" w:rsidP="00C61623">
      <w:r>
        <w:t>After you deployed the server, take note of the server’s URL. It will be necessary for putting into the Esp32’s firmware and frontend’s web-socket URL.</w:t>
      </w:r>
    </w:p>
    <w:p w14:paraId="18848AE0" w14:textId="1CDD6150" w:rsidR="00C61623" w:rsidRDefault="00C61623" w:rsidP="00C61623">
      <w:pPr>
        <w:pStyle w:val="Heading3"/>
        <w:numPr>
          <w:ilvl w:val="2"/>
          <w:numId w:val="34"/>
        </w:numPr>
      </w:pPr>
      <w:bookmarkStart w:id="10" w:name="_Toc93589549"/>
      <w:r>
        <w:t>Update Esp32’s firmware</w:t>
      </w:r>
      <w:bookmarkEnd w:id="10"/>
    </w:p>
    <w:p w14:paraId="2959155D" w14:textId="3F9B755B" w:rsidR="00C61623" w:rsidRDefault="00C61623" w:rsidP="00C61623">
      <w:pPr>
        <w:ind w:left="360"/>
      </w:pPr>
      <w:r>
        <w:t xml:space="preserve">Update the web-socket URL for Esp32’s firmware </w:t>
      </w:r>
      <w:r w:rsidRPr="00C61623">
        <w:rPr>
          <w:b/>
          <w:bCs/>
        </w:rPr>
        <w:t>at line 13 in remote.cpp</w:t>
      </w:r>
      <w:r>
        <w:t xml:space="preserve"> file.</w:t>
      </w:r>
    </w:p>
    <w:p w14:paraId="49F1F282" w14:textId="75E26A3E" w:rsidR="00C61623" w:rsidRDefault="00C61623" w:rsidP="00C61623">
      <w:pPr>
        <w:ind w:left="360"/>
      </w:pPr>
      <w:r w:rsidRPr="00C61623">
        <w:rPr>
          <w:noProof/>
        </w:rPr>
        <w:drawing>
          <wp:inline distT="0" distB="0" distL="0" distR="0" wp14:anchorId="0A12BB1F" wp14:editId="38A694D6">
            <wp:extent cx="5943600" cy="2400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A69E6" w14:textId="743F97E3" w:rsidR="00C61623" w:rsidRDefault="00C61623" w:rsidP="00C61623">
      <w:pPr>
        <w:pStyle w:val="Heading3"/>
        <w:numPr>
          <w:ilvl w:val="2"/>
          <w:numId w:val="34"/>
        </w:numPr>
      </w:pPr>
      <w:bookmarkStart w:id="11" w:name="_Toc93589550"/>
      <w:r>
        <w:t>Update frontend</w:t>
      </w:r>
      <w:bookmarkEnd w:id="11"/>
    </w:p>
    <w:p w14:paraId="46B2DD92" w14:textId="55CACE2A" w:rsidR="00C61623" w:rsidRDefault="00476CEE" w:rsidP="00476CEE">
      <w:pPr>
        <w:ind w:left="360"/>
      </w:pPr>
      <w:r>
        <w:t xml:space="preserve">Update the web-socket URL for frontend </w:t>
      </w:r>
      <w:r w:rsidRPr="00476CEE">
        <w:rPr>
          <w:b/>
          <w:bCs/>
        </w:rPr>
        <w:t>at line 92 in pages/</w:t>
      </w:r>
      <w:proofErr w:type="spellStart"/>
      <w:r w:rsidRPr="00476CEE">
        <w:rPr>
          <w:b/>
          <w:bCs/>
        </w:rPr>
        <w:t>index.tsx</w:t>
      </w:r>
      <w:proofErr w:type="spellEnd"/>
      <w:r>
        <w:t xml:space="preserve"> file.</w:t>
      </w:r>
    </w:p>
    <w:p w14:paraId="605407E8" w14:textId="1334B088" w:rsidR="00476CEE" w:rsidRDefault="00476CEE" w:rsidP="00476CEE">
      <w:pPr>
        <w:ind w:left="360"/>
      </w:pPr>
      <w:r w:rsidRPr="00476CEE">
        <w:rPr>
          <w:noProof/>
        </w:rPr>
        <w:drawing>
          <wp:inline distT="0" distB="0" distL="0" distR="0" wp14:anchorId="36A73772" wp14:editId="33C7CDF3">
            <wp:extent cx="5943600" cy="295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50F4C" w14:textId="5161C640" w:rsidR="00476CEE" w:rsidRDefault="00476CEE" w:rsidP="00476CEE">
      <w:pPr>
        <w:pStyle w:val="Heading1"/>
      </w:pPr>
      <w:bookmarkStart w:id="12" w:name="_Toc93589551"/>
      <w:r>
        <w:t>5.2. Frontend</w:t>
      </w:r>
      <w:bookmarkEnd w:id="12"/>
    </w:p>
    <w:p w14:paraId="2EFF5B92" w14:textId="41B0D94D" w:rsidR="00476CEE" w:rsidRDefault="00476CEE" w:rsidP="00476CEE">
      <w:r>
        <w:t xml:space="preserve">Steps for deploying the frontend are </w:t>
      </w:r>
      <w:proofErr w:type="gramStart"/>
      <w:r>
        <w:t>similar to</w:t>
      </w:r>
      <w:proofErr w:type="gramEnd"/>
      <w:r>
        <w:t xml:space="preserve"> the backend:</w:t>
      </w:r>
    </w:p>
    <w:p w14:paraId="1A95EE96" w14:textId="77777777" w:rsidR="00476CEE" w:rsidRDefault="00476CEE" w:rsidP="00476CEE">
      <w:pPr>
        <w:pStyle w:val="ListParagraph"/>
        <w:numPr>
          <w:ilvl w:val="0"/>
          <w:numId w:val="37"/>
        </w:numPr>
      </w:pPr>
      <w:r>
        <w:t>Go to the project’s root folder.</w:t>
      </w:r>
    </w:p>
    <w:p w14:paraId="04EEA59F" w14:textId="1DB08234" w:rsidR="00476CEE" w:rsidRDefault="00476CEE" w:rsidP="00476CEE">
      <w:pPr>
        <w:pStyle w:val="ListParagraph"/>
        <w:numPr>
          <w:ilvl w:val="0"/>
          <w:numId w:val="37"/>
        </w:numPr>
      </w:pPr>
      <w:r>
        <w:t xml:space="preserve">Create a new Heroku app: </w:t>
      </w:r>
      <w:proofErr w:type="spellStart"/>
      <w:r w:rsidRPr="00A40716">
        <w:rPr>
          <w:b/>
          <w:bCs/>
        </w:rPr>
        <w:t>herok</w:t>
      </w:r>
      <w:r>
        <w:rPr>
          <w:b/>
          <w:bCs/>
        </w:rPr>
        <w:t>u</w:t>
      </w:r>
      <w:proofErr w:type="spellEnd"/>
      <w:r>
        <w:rPr>
          <w:b/>
          <w:bCs/>
        </w:rPr>
        <w:t xml:space="preserve"> create c4s-iot-frontend</w:t>
      </w:r>
    </w:p>
    <w:p w14:paraId="52546FEB" w14:textId="7EF3B9E7" w:rsidR="00476CEE" w:rsidRDefault="00476CEE" w:rsidP="00476CEE">
      <w:pPr>
        <w:pStyle w:val="ListParagraph"/>
        <w:numPr>
          <w:ilvl w:val="0"/>
          <w:numId w:val="37"/>
        </w:numPr>
      </w:pPr>
      <w:r>
        <w:t xml:space="preserve">Add Heroku git remote: </w:t>
      </w:r>
      <w:proofErr w:type="spellStart"/>
      <w:r>
        <w:rPr>
          <w:b/>
          <w:bCs/>
        </w:rPr>
        <w:t>heroku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it:remote</w:t>
      </w:r>
      <w:proofErr w:type="spellEnd"/>
      <w:proofErr w:type="gramEnd"/>
      <w:r>
        <w:rPr>
          <w:b/>
          <w:bCs/>
        </w:rPr>
        <w:t xml:space="preserve"> -a c4s-iot-frontend</w:t>
      </w:r>
    </w:p>
    <w:p w14:paraId="0C567C31" w14:textId="77777777" w:rsidR="00476CEE" w:rsidRDefault="00476CEE" w:rsidP="00476CEE">
      <w:pPr>
        <w:pStyle w:val="ListParagraph"/>
        <w:numPr>
          <w:ilvl w:val="0"/>
          <w:numId w:val="37"/>
        </w:numPr>
      </w:pPr>
      <w:r>
        <w:t xml:space="preserve">Deploy the app: </w:t>
      </w:r>
      <w:r w:rsidRPr="00A40716">
        <w:rPr>
          <w:b/>
          <w:bCs/>
        </w:rPr>
        <w:t xml:space="preserve">git subtree push --prefix frontend </w:t>
      </w:r>
      <w:proofErr w:type="spellStart"/>
      <w:r w:rsidRPr="00A40716">
        <w:rPr>
          <w:b/>
          <w:bCs/>
        </w:rPr>
        <w:t>heroku</w:t>
      </w:r>
      <w:proofErr w:type="spellEnd"/>
      <w:r w:rsidRPr="00A40716">
        <w:rPr>
          <w:b/>
          <w:bCs/>
        </w:rPr>
        <w:t xml:space="preserve"> master</w:t>
      </w:r>
    </w:p>
    <w:p w14:paraId="6CE713E7" w14:textId="77777777" w:rsidR="00476CEE" w:rsidRPr="00A40716" w:rsidRDefault="00476CEE" w:rsidP="00476CEE">
      <w:pPr>
        <w:pStyle w:val="ListParagraph"/>
        <w:numPr>
          <w:ilvl w:val="0"/>
          <w:numId w:val="37"/>
        </w:numPr>
      </w:pPr>
      <w:r>
        <w:t xml:space="preserve">(optional) View server’s output log (for debugging): </w:t>
      </w:r>
      <w:proofErr w:type="spellStart"/>
      <w:r>
        <w:rPr>
          <w:b/>
          <w:bCs/>
        </w:rPr>
        <w:t>heroku</w:t>
      </w:r>
      <w:proofErr w:type="spellEnd"/>
      <w:r>
        <w:rPr>
          <w:b/>
          <w:bCs/>
        </w:rPr>
        <w:t xml:space="preserve"> logs –tail</w:t>
      </w:r>
    </w:p>
    <w:p w14:paraId="77F37648" w14:textId="77777777" w:rsidR="00476CEE" w:rsidRDefault="00476CEE" w:rsidP="00476CEE">
      <w:pPr>
        <w:pStyle w:val="ListParagraph"/>
        <w:numPr>
          <w:ilvl w:val="0"/>
          <w:numId w:val="37"/>
        </w:numPr>
      </w:pPr>
      <w:r>
        <w:t>Done.</w:t>
      </w:r>
    </w:p>
    <w:p w14:paraId="388D2A20" w14:textId="3BA0FAEF" w:rsidR="00476CEE" w:rsidRDefault="00393451" w:rsidP="00393451">
      <w:pPr>
        <w:pStyle w:val="Heading1"/>
      </w:pPr>
      <w:r>
        <w:t>6. Limitations</w:t>
      </w:r>
    </w:p>
    <w:p w14:paraId="56CB5455" w14:textId="0F674B24" w:rsidR="007D0882" w:rsidRDefault="007D0882" w:rsidP="007D0882">
      <w:pPr>
        <w:pStyle w:val="Heading2"/>
      </w:pPr>
      <w:r>
        <w:t>6.1. Free Heroku’s PostgreSQL database only allow up to 10,000 rows</w:t>
      </w:r>
    </w:p>
    <w:p w14:paraId="08BA5F33" w14:textId="0ED5C584" w:rsidR="007D0882" w:rsidRDefault="007D0882" w:rsidP="007D0882">
      <w:r>
        <w:t>(</w:t>
      </w:r>
      <w:hyperlink r:id="rId27" w:anchor=":~:text=Direct%20SQL%20access-,row%20limit%2010%2C000,-Storage%20Capacity%0A%0A%20%20%20%201" w:history="1">
        <w:r w:rsidRPr="007D0882">
          <w:rPr>
            <w:rStyle w:val="Hyperlink"/>
          </w:rPr>
          <w:t>reference document</w:t>
        </w:r>
      </w:hyperlink>
      <w:r>
        <w:t>)</w:t>
      </w:r>
    </w:p>
    <w:p w14:paraId="2F351B42" w14:textId="77777777" w:rsidR="009C0F87" w:rsidRDefault="007D0882" w:rsidP="007D0882">
      <w:r>
        <w:t>Since we are using a free database, there is a limitation on the total number of rows in the database</w:t>
      </w:r>
      <w:r w:rsidR="00763BCB">
        <w:t xml:space="preserve"> at 10,000. Knowing that send data from the Esp32 to the backend every second. Hence, in the </w:t>
      </w:r>
      <w:r w:rsidR="009C0F87">
        <w:t>worst-case</w:t>
      </w:r>
      <w:r w:rsidR="00763BCB">
        <w:t xml:space="preserve"> scenario, the longest duration the system can run without exceeding the limit is: 10,000 seconds ~ 2</w:t>
      </w:r>
      <w:r w:rsidR="009C0F87">
        <w:t xml:space="preserve"> hours and 46 minutes. </w:t>
      </w:r>
    </w:p>
    <w:p w14:paraId="5D9F37EA" w14:textId="77777777" w:rsidR="009C0F87" w:rsidRPr="009C0F87" w:rsidRDefault="009C0F87" w:rsidP="007D0882">
      <w:pPr>
        <w:rPr>
          <w:b/>
          <w:bCs/>
        </w:rPr>
      </w:pPr>
      <w:r w:rsidRPr="009C0F87">
        <w:rPr>
          <w:b/>
          <w:bCs/>
        </w:rPr>
        <w:t xml:space="preserve">Solution: </w:t>
      </w:r>
    </w:p>
    <w:p w14:paraId="7BA63D2F" w14:textId="77777777" w:rsidR="009C0F87" w:rsidRDefault="009C0F87" w:rsidP="007D0882">
      <w:r>
        <w:lastRenderedPageBreak/>
        <w:t>1. Upgrade to a paid subscription.</w:t>
      </w:r>
    </w:p>
    <w:p w14:paraId="5CC71B43" w14:textId="5B2C72E0" w:rsidR="007D0882" w:rsidRDefault="009C0F87" w:rsidP="007D0882">
      <w:r>
        <w:t>2. Increase the time where Esp32 send data to the backend.</w:t>
      </w:r>
    </w:p>
    <w:p w14:paraId="533FE6B5" w14:textId="77777777" w:rsidR="009C0F87" w:rsidRPr="007D0882" w:rsidRDefault="009C0F87" w:rsidP="00C338FD">
      <w:pPr>
        <w:ind w:left="720" w:hanging="720"/>
      </w:pPr>
    </w:p>
    <w:sectPr w:rsidR="009C0F87" w:rsidRPr="007D08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9F40F6"/>
    <w:multiLevelType w:val="hybridMultilevel"/>
    <w:tmpl w:val="55200E66"/>
    <w:lvl w:ilvl="0" w:tplc="D00600A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0BC24AE9"/>
    <w:multiLevelType w:val="hybridMultilevel"/>
    <w:tmpl w:val="8DE64B58"/>
    <w:lvl w:ilvl="0" w:tplc="2E42EE7C">
      <w:numFmt w:val="decimal"/>
      <w:lvlText w:val="%1."/>
      <w:lvlJc w:val="left"/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0DF05E4F"/>
    <w:multiLevelType w:val="hybridMultilevel"/>
    <w:tmpl w:val="9E2EB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7665CE"/>
    <w:multiLevelType w:val="multilevel"/>
    <w:tmpl w:val="47F4B9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19D9566F"/>
    <w:multiLevelType w:val="hybridMultilevel"/>
    <w:tmpl w:val="98BA80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1DE45E32"/>
    <w:multiLevelType w:val="hybridMultilevel"/>
    <w:tmpl w:val="6FFEBE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2A0C48CE"/>
    <w:multiLevelType w:val="hybridMultilevel"/>
    <w:tmpl w:val="910E530E"/>
    <w:lvl w:ilvl="0" w:tplc="C7883EEE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4407047E"/>
    <w:multiLevelType w:val="hybridMultilevel"/>
    <w:tmpl w:val="42E82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4F10602D"/>
    <w:multiLevelType w:val="hybridMultilevel"/>
    <w:tmpl w:val="6CB4C9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7B1DF2"/>
    <w:multiLevelType w:val="hybridMultilevel"/>
    <w:tmpl w:val="924ACED0"/>
    <w:lvl w:ilvl="0" w:tplc="1D606246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0C6FFD"/>
    <w:multiLevelType w:val="hybridMultilevel"/>
    <w:tmpl w:val="7CECCE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5B0333"/>
    <w:multiLevelType w:val="hybridMultilevel"/>
    <w:tmpl w:val="7CECCE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0013E6"/>
    <w:multiLevelType w:val="multilevel"/>
    <w:tmpl w:val="E0E682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3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5F8840DF"/>
    <w:multiLevelType w:val="hybridMultilevel"/>
    <w:tmpl w:val="E83E2A14"/>
    <w:lvl w:ilvl="0" w:tplc="D25A3CB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782841"/>
    <w:multiLevelType w:val="hybridMultilevel"/>
    <w:tmpl w:val="D1BA6000"/>
    <w:lvl w:ilvl="0" w:tplc="A45C0C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182300"/>
    <w:multiLevelType w:val="hybridMultilevel"/>
    <w:tmpl w:val="9E2EB5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32"/>
  </w:num>
  <w:num w:numId="2">
    <w:abstractNumId w:val="13"/>
  </w:num>
  <w:num w:numId="3">
    <w:abstractNumId w:val="11"/>
  </w:num>
  <w:num w:numId="4">
    <w:abstractNumId w:val="37"/>
  </w:num>
  <w:num w:numId="5">
    <w:abstractNumId w:val="17"/>
  </w:num>
  <w:num w:numId="6">
    <w:abstractNumId w:val="23"/>
  </w:num>
  <w:num w:numId="7">
    <w:abstractNumId w:val="26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0"/>
  </w:num>
  <w:num w:numId="19">
    <w:abstractNumId w:val="22"/>
  </w:num>
  <w:num w:numId="20">
    <w:abstractNumId w:val="33"/>
  </w:num>
  <w:num w:numId="21">
    <w:abstractNumId w:val="24"/>
  </w:num>
  <w:num w:numId="22">
    <w:abstractNumId w:val="12"/>
  </w:num>
  <w:num w:numId="23">
    <w:abstractNumId w:val="38"/>
  </w:num>
  <w:num w:numId="24">
    <w:abstractNumId w:val="18"/>
  </w:num>
  <w:num w:numId="25">
    <w:abstractNumId w:val="10"/>
  </w:num>
  <w:num w:numId="26">
    <w:abstractNumId w:val="19"/>
  </w:num>
  <w:num w:numId="27">
    <w:abstractNumId w:val="21"/>
  </w:num>
  <w:num w:numId="28">
    <w:abstractNumId w:val="27"/>
  </w:num>
  <w:num w:numId="29">
    <w:abstractNumId w:val="34"/>
  </w:num>
  <w:num w:numId="30">
    <w:abstractNumId w:val="25"/>
  </w:num>
  <w:num w:numId="31">
    <w:abstractNumId w:val="15"/>
  </w:num>
  <w:num w:numId="32">
    <w:abstractNumId w:val="28"/>
  </w:num>
  <w:num w:numId="33">
    <w:abstractNumId w:val="16"/>
  </w:num>
  <w:num w:numId="34">
    <w:abstractNumId w:val="31"/>
  </w:num>
  <w:num w:numId="35">
    <w:abstractNumId w:val="36"/>
  </w:num>
  <w:num w:numId="36">
    <w:abstractNumId w:val="30"/>
  </w:num>
  <w:num w:numId="37">
    <w:abstractNumId w:val="29"/>
  </w:num>
  <w:num w:numId="38">
    <w:abstractNumId w:val="14"/>
  </w:num>
  <w:num w:numId="3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DI3sTAzMzQ0NjNU0lEKTi0uzszPAykwrgUACAamVSwAAAA="/>
  </w:docVars>
  <w:rsids>
    <w:rsidRoot w:val="007E2F67"/>
    <w:rsid w:val="0001296B"/>
    <w:rsid w:val="00020BA0"/>
    <w:rsid w:val="00041441"/>
    <w:rsid w:val="000466ED"/>
    <w:rsid w:val="00060CAD"/>
    <w:rsid w:val="000A117A"/>
    <w:rsid w:val="00224CE3"/>
    <w:rsid w:val="00262E2D"/>
    <w:rsid w:val="00393451"/>
    <w:rsid w:val="003F66FB"/>
    <w:rsid w:val="004110A1"/>
    <w:rsid w:val="0044318B"/>
    <w:rsid w:val="00476CEE"/>
    <w:rsid w:val="004D4207"/>
    <w:rsid w:val="00645252"/>
    <w:rsid w:val="00670808"/>
    <w:rsid w:val="00673425"/>
    <w:rsid w:val="006D3D74"/>
    <w:rsid w:val="00763BCB"/>
    <w:rsid w:val="007C452D"/>
    <w:rsid w:val="007D0882"/>
    <w:rsid w:val="007E2F67"/>
    <w:rsid w:val="0083569A"/>
    <w:rsid w:val="008F2199"/>
    <w:rsid w:val="008F43D7"/>
    <w:rsid w:val="009235AC"/>
    <w:rsid w:val="009C0F87"/>
    <w:rsid w:val="009C49F5"/>
    <w:rsid w:val="00A40716"/>
    <w:rsid w:val="00A9204E"/>
    <w:rsid w:val="00AE41CB"/>
    <w:rsid w:val="00AF2CA8"/>
    <w:rsid w:val="00BA797C"/>
    <w:rsid w:val="00C338FD"/>
    <w:rsid w:val="00C61623"/>
    <w:rsid w:val="00CD65C4"/>
    <w:rsid w:val="00D11DA1"/>
    <w:rsid w:val="00D16258"/>
    <w:rsid w:val="00E1076B"/>
    <w:rsid w:val="00E60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D2F3B"/>
  <w15:chartTrackingRefBased/>
  <w15:docId w15:val="{8B4C8391-317E-446E-BED5-ED39ABAF9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3D7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C452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73425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9C49F5"/>
    <w:pPr>
      <w:spacing w:line="259" w:lineRule="auto"/>
      <w:outlineLvl w:val="9"/>
    </w:pPr>
    <w:rPr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C49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C49F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C49F5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156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ocs.ai-thinker.com/_media/esp32/docs/nodemcu-32s_product_specification.pdf" TargetMode="External"/><Relationship Id="rId18" Type="http://schemas.openxmlformats.org/officeDocument/2006/relationships/hyperlink" Target="https://desire.giesecke.tk/index.php/2018/01/30/esp32-dht11/" TargetMode="External"/><Relationship Id="rId26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4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github.com/FastLED/FastLED" TargetMode="External"/><Relationship Id="rId25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hyperlink" Target="https://docs.arduino.cc/software/ide-v1/tutorials/installing-libraries" TargetMode="External"/><Relationship Id="rId20" Type="http://schemas.openxmlformats.org/officeDocument/2006/relationships/hyperlink" Target="https://arduinojson.org/?utm_source=meta&amp;utm_medium=library.properties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5" Type="http://schemas.openxmlformats.org/officeDocument/2006/relationships/numbering" Target="numbering.xml"/><Relationship Id="rId15" Type="http://schemas.openxmlformats.org/officeDocument/2006/relationships/hyperlink" Target="https://randomnerdtutorials.com/installing-the-esp32-board-in-arduino-ide-windows-instructions/" TargetMode="External"/><Relationship Id="rId23" Type="http://schemas.openxmlformats.org/officeDocument/2006/relationships/hyperlink" Target="https://devcenter.heroku.com/articles/heroku-cli" TargetMode="External"/><Relationship Id="rId28" Type="http://schemas.openxmlformats.org/officeDocument/2006/relationships/fontTable" Target="fontTable.xml"/><Relationship Id="rId10" Type="http://schemas.openxmlformats.org/officeDocument/2006/relationships/hyperlink" Target="mailto:manh.nguyentuan@rmit.edu.vn" TargetMode="External"/><Relationship Id="rId19" Type="http://schemas.openxmlformats.org/officeDocument/2006/relationships/hyperlink" Target="https://github.com/gilmaimon/ArduinoWebsockets" TargetMode="External"/><Relationship Id="rId4" Type="http://schemas.openxmlformats.org/officeDocument/2006/relationships/customXml" Target="../customXml/item4.xml"/><Relationship Id="rId9" Type="http://schemas.openxmlformats.org/officeDocument/2006/relationships/hyperlink" Target="https://github.com/thanhlongb/c4s-iot-project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5.png"/><Relationship Id="rId27" Type="http://schemas.openxmlformats.org/officeDocument/2006/relationships/hyperlink" Target="https://elements.heroku.com/addons/heroku-postgresq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anhlongb\AppData\Local\Microsoft\Office\16.0\DTS\en-US%7b20D4F964-951A-469C-80F1-3B29E5A0E234%7d\%7bAD4E6C87-077E-402D-96E0-B57F070D7203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078075-441C-4AD1-9B54-D6630E393A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D4E6C87-077E-402D-96E0-B57F070D7203}tf02786999_win32.dotx</Template>
  <TotalTime>381</TotalTime>
  <Pages>1</Pages>
  <Words>1274</Words>
  <Characters>726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longb</dc:creator>
  <cp:keywords/>
  <dc:description/>
  <cp:lastModifiedBy>Bui</cp:lastModifiedBy>
  <cp:revision>8</cp:revision>
  <dcterms:created xsi:type="dcterms:W3CDTF">2022-01-19T16:19:00Z</dcterms:created>
  <dcterms:modified xsi:type="dcterms:W3CDTF">2022-01-27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